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695B35" w:rsidRPr="00C50FB2" w:rsidP="00C50FB2" w14:paraId="7197304C" w14:textId="77777777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2" o:spid="_x0000_s1026" type="#_x0000_t202" style="width:274pt;height:30pt;margin-top:-3.35pt;margin-left:-1.4pt;mso-height-relative:margin;mso-width-relative:margin;position:absolute;visibility:visible;z-index:251658240" filled="f" stroked="f" strokeweight="0.5pt">
            <v:textbox inset="0,0,0,0">
              <w:txbxContent>
                <w:p w:rsidR="008B6B65" w:rsidRPr="00CE6BFC" w:rsidP="008B6B65" w14:paraId="719730A2" w14:textId="4A12FB44">
                  <w:pPr>
                    <w:rPr>
                      <w:sz w:val="28"/>
                      <w:szCs w:val="28"/>
                      <w:lang w:val="en-IN"/>
                    </w:rPr>
                  </w:pPr>
                  <w:r>
                    <w:rPr>
                      <w:sz w:val="28"/>
                      <w:szCs w:val="28"/>
                      <w:lang w:val="en-IN"/>
                    </w:rPr>
                    <w:t xml:space="preserve">Assistant Manager- Market Research 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2" o:spid="_x0000_s1027" type="#_x0000_t202" style="width:245.3pt;height:17.35pt;margin-top:-20.7pt;margin-left:-2.1pt;mso-height-relative:margin;mso-width-relative:margin;position:absolute;visibility:visible;z-index:251661312" filled="f" stroked="f" strokeweight="0.5pt">
            <v:textbox inset="0,0,0,0">
              <w:txbxContent>
                <w:p w:rsidR="007D5DBA" w:rsidRPr="0063354B" w:rsidP="007D5DBA" w14:paraId="719730A3" w14:textId="77777777">
                  <w:pPr>
                    <w:rPr>
                      <w:b/>
                      <w:sz w:val="36"/>
                      <w:szCs w:val="36"/>
                    </w:rPr>
                  </w:pPr>
                  <w:r>
                    <w:rPr>
                      <w:b/>
                      <w:sz w:val="36"/>
                      <w:szCs w:val="36"/>
                    </w:rPr>
                    <w:t>Hemanth Raj Y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69" o:spid="_x0000_s1028" type="#_x0000_t202" style="width:323.3pt;height:44.95pt;margin-top:13.9pt;margin-left:-0.7pt;mso-height-relative:margin;mso-width-relative:margin;position:absolute;visibility:visible;z-index:251660288" filled="f" stroked="f" strokeweight="0.5pt">
            <v:textbox inset="0,0,0,0">
              <w:txbxContent>
                <w:p w:rsidR="00A70C07" w:rsidRPr="00552482" w:rsidP="00A70C07" w14:paraId="719730A4" w14:textId="77777777">
                  <w:pPr>
                    <w:rPr>
                      <w:color w:val="000000" w:themeColor="text1"/>
                    </w:rPr>
                  </w:pPr>
                  <w:r w:rsidRPr="00C843D0">
                    <w:t>Phone</w:t>
                  </w:r>
                  <w:r w:rsidRPr="00C843D0">
                    <w:rPr>
                      <w:b/>
                    </w:rPr>
                    <w:t>:</w:t>
                  </w:r>
                  <w:r w:rsidR="00C843D0">
                    <w:rPr>
                      <w:b/>
                      <w:color w:val="3E7BBE"/>
                    </w:rPr>
                    <w:t xml:space="preserve"> </w:t>
                  </w:r>
                  <w:r w:rsidR="00C843D0">
                    <w:rPr>
                      <w:color w:val="000000" w:themeColor="text1"/>
                    </w:rPr>
                    <w:t xml:space="preserve">+91 </w:t>
                  </w:r>
                  <w:r w:rsidR="002332E5">
                    <w:rPr>
                      <w:color w:val="000000" w:themeColor="text1"/>
                    </w:rPr>
                    <w:t>9940214032</w:t>
                  </w:r>
                  <w:r>
                    <w:rPr>
                      <w:color w:val="000000" w:themeColor="text1"/>
                    </w:rPr>
                    <w:br/>
                  </w:r>
                  <w:r w:rsidRPr="00C843D0">
                    <w:t>Email</w:t>
                  </w:r>
                  <w:r w:rsidRPr="00C843D0">
                    <w:rPr>
                      <w:b/>
                    </w:rPr>
                    <w:t>:</w:t>
                  </w:r>
                  <w:r w:rsidR="00C843D0">
                    <w:rPr>
                      <w:b/>
                      <w:color w:val="3E7BBE"/>
                    </w:rPr>
                    <w:t xml:space="preserve"> </w:t>
                  </w:r>
                  <w:r w:rsidR="002332E5">
                    <w:t>hemanthraj2792</w:t>
                  </w:r>
                  <w:r w:rsidR="00FA2B59">
                    <w:t>@gmail.com</w:t>
                  </w:r>
                  <w:r w:rsidR="00FA2B59">
                    <w:tab/>
                  </w:r>
                  <w:r>
                    <w:br/>
                  </w:r>
                  <w:r w:rsidRPr="00C843D0" w:rsidR="0063354B">
                    <w:t>LinkedIn</w:t>
                  </w:r>
                  <w:r w:rsidRPr="00C843D0">
                    <w:rPr>
                      <w:b/>
                    </w:rPr>
                    <w:t>:</w:t>
                  </w:r>
                  <w:r w:rsidR="00FA2B59">
                    <w:rPr>
                      <w:b/>
                      <w:color w:val="3E7BBE"/>
                    </w:rPr>
                    <w:t xml:space="preserve"> </w:t>
                  </w:r>
                  <w:r w:rsidRPr="002332E5" w:rsidR="002332E5">
                    <w:t>https://www.linkedin.com/in/hemanth-raj-y-218b38170/</w:t>
                  </w:r>
                </w:p>
                <w:p w:rsidR="00A70C07" w:rsidRPr="00A70C07" w:rsidP="00552482" w14:paraId="719730A5" w14:textId="77777777"/>
              </w:txbxContent>
            </v:textbox>
          </v:shape>
        </w:pict>
      </w:r>
    </w:p>
    <w:p w:rsidR="00C50FB2" w:rsidP="0063354B" w14:paraId="7197304D" w14:textId="77777777">
      <w:pPr>
        <w:tabs>
          <w:tab w:val="left" w:pos="9208"/>
        </w:tabs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EA13C3" w:rsidP="006A4275" w14:paraId="7197304E" w14:textId="77777777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111" o:spid="_x0000_s1029" type="#_x0000_t202" style="width:89.35pt;height:20.15pt;margin-top:20.95pt;margin-left:0.65pt;mso-height-relative:margin;mso-width-relative:margin;position:absolute;visibility:visible;z-index:251662336" filled="f" stroked="f" strokeweight="0.5pt">
            <v:textbox inset="0,0,0,0">
              <w:txbxContent>
                <w:p w:rsidR="00C86C9F" w:rsidRPr="00AD2DF7" w:rsidP="00C86C9F" w14:paraId="719730A6" w14:textId="77777777">
                  <w:pPr>
                    <w:rPr>
                      <w:b/>
                      <w:sz w:val="28"/>
                      <w:szCs w:val="28"/>
                    </w:rPr>
                  </w:pPr>
                  <w:r w:rsidRPr="00AD2DF7">
                    <w:rPr>
                      <w:b/>
                      <w:sz w:val="28"/>
                      <w:szCs w:val="28"/>
                    </w:rPr>
                    <w:t>PROFILE</w:t>
                  </w:r>
                </w:p>
              </w:txbxContent>
            </v:textbox>
          </v:shape>
        </w:pict>
      </w:r>
    </w:p>
    <w:p w:rsidR="00A70C07" w:rsidP="006A4275" w14:paraId="7197304F" w14:textId="77777777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line id="Straight Connector 112" o:spid="_x0000_s1030" style="position:absolute;visibility:visible;z-index:251663360" from="0,16pt" to="522.9pt,16pt" strokecolor="#5b9bd5" strokeweight="1.25pt">
            <v:stroke joinstyle="miter"/>
          </v:line>
        </w:pict>
      </w:r>
    </w:p>
    <w:p w:rsidR="00F46C17" w:rsidRPr="00C843D0" w:rsidP="006A4275" w14:paraId="71973050" w14:textId="1B9734EE">
      <w:pPr>
        <w:spacing w:line="240" w:lineRule="auto"/>
      </w:pPr>
      <w:r w:rsidRPr="00C843D0">
        <w:rPr>
          <w:rStyle w:val="linktooltip"/>
          <w:rFonts w:cs="Arial"/>
          <w:color w:val="010101"/>
          <w:shd w:val="clear" w:color="auto" w:fill="FFFFFF"/>
        </w:rPr>
        <w:t>Highly</w:t>
      </w:r>
      <w:r w:rsidRPr="00C843D0">
        <w:rPr>
          <w:rFonts w:cs="Arial"/>
          <w:color w:val="010101"/>
          <w:shd w:val="clear" w:color="auto" w:fill="FFFFFF"/>
        </w:rPr>
        <w:t> </w:t>
      </w:r>
      <w:r w:rsidRPr="00C843D0" w:rsidR="002332E5">
        <w:rPr>
          <w:rFonts w:cs="Arial"/>
          <w:color w:val="010101"/>
          <w:shd w:val="clear" w:color="auto" w:fill="FFFFFF"/>
        </w:rPr>
        <w:t>Experienced Business Researcher Prov</w:t>
      </w:r>
      <w:r w:rsidR="002332E5">
        <w:rPr>
          <w:rFonts w:cs="Arial"/>
          <w:color w:val="010101"/>
          <w:shd w:val="clear" w:color="auto" w:fill="FFFFFF"/>
        </w:rPr>
        <w:t>iding Competitive Intelligence i</w:t>
      </w:r>
      <w:r w:rsidRPr="00C843D0" w:rsidR="002332E5">
        <w:rPr>
          <w:rFonts w:cs="Arial"/>
          <w:color w:val="010101"/>
          <w:shd w:val="clear" w:color="auto" w:fill="FFFFFF"/>
        </w:rPr>
        <w:t>n Multiple Industries</w:t>
      </w:r>
      <w:r w:rsidRPr="00C843D0">
        <w:rPr>
          <w:rFonts w:cs="Arial"/>
          <w:color w:val="010101"/>
          <w:shd w:val="clear" w:color="auto" w:fill="FFFFFF"/>
        </w:rPr>
        <w:t xml:space="preserve">. Company </w:t>
      </w:r>
      <w:r w:rsidR="00576949">
        <w:rPr>
          <w:rFonts w:cs="Arial"/>
          <w:color w:val="010101"/>
          <w:shd w:val="clear" w:color="auto" w:fill="FFFFFF"/>
        </w:rPr>
        <w:t>And Industry Research f</w:t>
      </w:r>
      <w:r w:rsidRPr="00C843D0" w:rsidR="00576949">
        <w:rPr>
          <w:rFonts w:cs="Arial"/>
          <w:color w:val="010101"/>
          <w:shd w:val="clear" w:color="auto" w:fill="FFFFFF"/>
        </w:rPr>
        <w:t>or Busin</w:t>
      </w:r>
      <w:r w:rsidR="00576949">
        <w:rPr>
          <w:rFonts w:cs="Arial"/>
          <w:color w:val="010101"/>
          <w:shd w:val="clear" w:color="auto" w:fill="FFFFFF"/>
        </w:rPr>
        <w:t>ess Development, Due Diligence a</w:t>
      </w:r>
      <w:r w:rsidRPr="00C843D0" w:rsidR="00576949">
        <w:rPr>
          <w:rFonts w:cs="Arial"/>
          <w:color w:val="010101"/>
          <w:shd w:val="clear" w:color="auto" w:fill="FFFFFF"/>
        </w:rPr>
        <w:t>nd Actively Monitoring Industry Trend</w:t>
      </w:r>
      <w:r w:rsidR="00576949">
        <w:rPr>
          <w:rFonts w:cs="Arial"/>
          <w:color w:val="010101"/>
          <w:shd w:val="clear" w:color="auto" w:fill="FFFFFF"/>
        </w:rPr>
        <w:t xml:space="preserve">s </w:t>
      </w:r>
      <w:r w:rsidR="005E37FF">
        <w:rPr>
          <w:rFonts w:cs="Arial"/>
          <w:color w:val="010101"/>
          <w:shd w:val="clear" w:color="auto" w:fill="FFFFFF"/>
        </w:rPr>
        <w:t>a</w:t>
      </w:r>
      <w:r w:rsidR="00576949">
        <w:rPr>
          <w:rFonts w:cs="Arial"/>
          <w:color w:val="010101"/>
          <w:shd w:val="clear" w:color="auto" w:fill="FFFFFF"/>
        </w:rPr>
        <w:t>nd Competitor Activities on a Regular Basis f</w:t>
      </w:r>
      <w:r w:rsidRPr="00C843D0" w:rsidR="00576949">
        <w:rPr>
          <w:rFonts w:cs="Arial"/>
          <w:color w:val="010101"/>
          <w:shd w:val="clear" w:color="auto" w:fill="FFFFFF"/>
        </w:rPr>
        <w:t>or Executives</w:t>
      </w:r>
      <w:r w:rsidRPr="00C843D0">
        <w:rPr>
          <w:rFonts w:cs="Arial"/>
          <w:color w:val="010101"/>
          <w:shd w:val="clear" w:color="auto" w:fill="FFFFFF"/>
        </w:rPr>
        <w:t xml:space="preserve">. Developed </w:t>
      </w:r>
      <w:r w:rsidR="00576949">
        <w:rPr>
          <w:rFonts w:cs="Arial"/>
          <w:color w:val="010101"/>
          <w:shd w:val="clear" w:color="auto" w:fill="FFFFFF"/>
        </w:rPr>
        <w:t>a</w:t>
      </w:r>
      <w:r w:rsidRPr="00C843D0" w:rsidR="00576949">
        <w:rPr>
          <w:rFonts w:cs="Arial"/>
          <w:color w:val="010101"/>
          <w:shd w:val="clear" w:color="auto" w:fill="FFFFFF"/>
        </w:rPr>
        <w:t>nd Org</w:t>
      </w:r>
      <w:r w:rsidR="00576949">
        <w:rPr>
          <w:rFonts w:cs="Arial"/>
          <w:color w:val="010101"/>
          <w:shd w:val="clear" w:color="auto" w:fill="FFFFFF"/>
        </w:rPr>
        <w:t>anized Competitive Information a</w:t>
      </w:r>
      <w:r w:rsidRPr="00C843D0" w:rsidR="00576949">
        <w:rPr>
          <w:rFonts w:cs="Arial"/>
          <w:color w:val="010101"/>
          <w:shd w:val="clear" w:color="auto" w:fill="FFFFFF"/>
        </w:rPr>
        <w:t>nd Knowledge Databases</w:t>
      </w:r>
      <w:r w:rsidRPr="00C843D0">
        <w:rPr>
          <w:rFonts w:cs="Arial"/>
          <w:color w:val="010101"/>
          <w:shd w:val="clear" w:color="auto" w:fill="FFFFFF"/>
        </w:rPr>
        <w:t>.</w:t>
      </w:r>
    </w:p>
    <w:p w:rsidR="00A70C07" w:rsidRPr="00915BBA" w:rsidP="006A4275" w14:paraId="71973051" w14:textId="77777777">
      <w:pPr>
        <w:spacing w:line="240" w:lineRule="auto"/>
      </w:pPr>
      <w:r>
        <w:rPr>
          <w:b/>
          <w:noProof/>
          <w:sz w:val="28"/>
          <w:szCs w:val="28"/>
        </w:rPr>
        <w:pict>
          <v:shape id="Text Box 8" o:spid="_x0000_s1031" type="#_x0000_t202" style="width:89.3pt;height:29.3pt;margin-top:20.6pt;margin-left:0;mso-height-relative:margin;mso-width-relative:margin;position:absolute;visibility:visible;z-index:251664384" filled="f" stroked="f" strokeweight="0.5pt">
            <v:textbox inset="0,0,0,0">
              <w:txbxContent>
                <w:p w:rsidR="00070783" w:rsidRPr="00AD2DF7" w:rsidP="00070783" w14:paraId="719730A7" w14:textId="77777777">
                  <w:pPr>
                    <w:rPr>
                      <w:b/>
                      <w:sz w:val="28"/>
                      <w:szCs w:val="28"/>
                    </w:rPr>
                  </w:pPr>
                  <w:r w:rsidRPr="00AD2DF7">
                    <w:rPr>
                      <w:b/>
                      <w:sz w:val="28"/>
                      <w:szCs w:val="28"/>
                    </w:rPr>
                    <w:t>EDUCATION</w:t>
                  </w:r>
                </w:p>
              </w:txbxContent>
            </v:textbox>
          </v:shape>
        </w:pict>
      </w:r>
    </w:p>
    <w:p w:rsidR="007D5DBA" w:rsidP="006A4275" w14:paraId="71973052" w14:textId="77777777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line id="Straight Connector 13" o:spid="_x0000_s1032" style="position:absolute;visibility:visible;z-index:251665408" from="-0.65pt,15.6pt" to="522.25pt,15.6pt" strokecolor="#5b9bd5" strokeweight="1.25pt">
            <v:stroke joinstyle="miter"/>
          </v:line>
        </w:pict>
      </w:r>
    </w:p>
    <w:p w:rsidR="00D92DE1" w:rsidRPr="00D92DE1" w:rsidP="006A4275" w14:paraId="71973053" w14:textId="77777777">
      <w:pPr>
        <w:spacing w:line="240" w:lineRule="auto"/>
      </w:pPr>
      <w:r>
        <w:rPr>
          <w:b/>
        </w:rPr>
        <w:t>Bachelors of Engineering (E&amp;I)</w:t>
      </w:r>
      <w:r w:rsidR="006A4275">
        <w:rPr>
          <w:b/>
        </w:rPr>
        <w:tab/>
      </w:r>
      <w:r w:rsidR="006A4275">
        <w:rPr>
          <w:b/>
        </w:rPr>
        <w:tab/>
      </w:r>
      <w:r>
        <w:rPr>
          <w:b/>
        </w:rPr>
        <w:t xml:space="preserve">                             </w:t>
      </w:r>
      <w:r>
        <w:t xml:space="preserve">Graduated, </w:t>
      </w:r>
      <w:r w:rsidR="00EE2822">
        <w:t>November</w:t>
      </w:r>
      <w:r>
        <w:t xml:space="preserve"> 2014</w:t>
      </w:r>
      <w:r w:rsidR="006A4275">
        <w:rPr>
          <w:b/>
        </w:rPr>
        <w:br/>
      </w:r>
      <w:r>
        <w:t>Sathyabama</w:t>
      </w:r>
      <w:r>
        <w:t xml:space="preserve"> University </w:t>
      </w:r>
      <w:r>
        <w:tab/>
      </w:r>
      <w:r>
        <w:tab/>
      </w:r>
      <w:r>
        <w:t xml:space="preserve">                                            Marks 6.6 CGPA</w:t>
      </w:r>
      <w:r>
        <w:tab/>
      </w:r>
      <w:r>
        <w:tab/>
      </w:r>
      <w:r>
        <w:tab/>
      </w:r>
      <w:r>
        <w:tab/>
      </w:r>
      <w:r>
        <w:tab/>
      </w:r>
    </w:p>
    <w:p w:rsidR="006A4275" w:rsidP="006A4275" w14:paraId="71973054" w14:textId="3517A8F0">
      <w:pPr>
        <w:spacing w:line="240" w:lineRule="auto"/>
      </w:pPr>
      <w:r>
        <w:rPr>
          <w:b/>
        </w:rPr>
        <w:t>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 xml:space="preserve">                             </w:t>
      </w:r>
      <w:r w:rsidR="00EE2822">
        <w:t>Graduated, April 2010</w:t>
      </w:r>
      <w:r>
        <w:rPr>
          <w:b/>
        </w:rPr>
        <w:br/>
      </w:r>
      <w:r w:rsidR="00AA0409">
        <w:t xml:space="preserve">Sri </w:t>
      </w:r>
      <w:r w:rsidR="00065476">
        <w:t>Chaitanya Junior</w:t>
      </w:r>
      <w:r w:rsidR="00AA0409">
        <w:t xml:space="preserve"> College</w:t>
      </w:r>
      <w:r>
        <w:tab/>
      </w:r>
      <w:r w:rsidR="00D92DE1">
        <w:t xml:space="preserve">                    </w:t>
      </w:r>
      <w:r w:rsidR="00695FAE">
        <w:t xml:space="preserve">                        Marks 69.1</w:t>
      </w:r>
      <w:r>
        <w:t>%</w:t>
      </w:r>
      <w:r>
        <w:br/>
      </w:r>
      <w:r w:rsidR="00D92DE1">
        <w:t>Board of Intermediate</w:t>
      </w:r>
      <w:r w:rsidR="00D92DE1">
        <w:tab/>
      </w:r>
      <w:r w:rsidR="00D92DE1">
        <w:tab/>
      </w:r>
      <w:r w:rsidR="00D92DE1">
        <w:tab/>
      </w:r>
    </w:p>
    <w:p w:rsidR="00070783" w:rsidP="006A4275" w14:paraId="71973055" w14:textId="77777777">
      <w:pPr>
        <w:spacing w:line="240" w:lineRule="auto"/>
      </w:pPr>
      <w:r>
        <w:rPr>
          <w:b/>
        </w:rPr>
        <w:t>10</w:t>
      </w:r>
      <w:r w:rsidR="00EE2822">
        <w:rPr>
          <w:b/>
        </w:rPr>
        <w:t>th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</w:t>
      </w:r>
      <w:r w:rsidR="00D92DE1">
        <w:t xml:space="preserve">uated, March </w:t>
      </w:r>
      <w:r w:rsidR="00EE2822">
        <w:t>2008</w:t>
      </w:r>
      <w:r>
        <w:rPr>
          <w:b/>
        </w:rPr>
        <w:br/>
      </w:r>
      <w:r w:rsidR="00EE2822">
        <w:t xml:space="preserve">Vikas </w:t>
      </w:r>
      <w:r w:rsidR="00EE2822">
        <w:t>Vidhayala</w:t>
      </w:r>
      <w:r w:rsidR="00EE2822">
        <w:t xml:space="preserve"> Higher Secondary School</w:t>
      </w:r>
      <w:r w:rsidR="005A6B75">
        <w:tab/>
      </w:r>
      <w:r w:rsidR="005A6B75">
        <w:tab/>
        <w:t>Marks 61.1</w:t>
      </w:r>
      <w:r w:rsidR="00D92DE1">
        <w:t>%</w:t>
      </w:r>
      <w:r w:rsidR="00D92DE1">
        <w:br/>
      </w:r>
      <w:r w:rsidR="00EE2822">
        <w:t>SSC</w:t>
      </w:r>
      <w:r w:rsidR="00D92DE1">
        <w:t xml:space="preserve"> Board</w:t>
      </w:r>
      <w:r w:rsidR="00D92DE1">
        <w:tab/>
      </w:r>
      <w:r w:rsidR="00D92DE1">
        <w:tab/>
      </w:r>
      <w:r w:rsidR="00D92DE1">
        <w:tab/>
      </w:r>
      <w:r w:rsidR="00D92DE1">
        <w:tab/>
      </w:r>
      <w:r w:rsidR="00D92DE1">
        <w:tab/>
      </w:r>
      <w:r w:rsidR="00D92DE1">
        <w:tab/>
      </w:r>
    </w:p>
    <w:p w:rsidR="005E3E69" w:rsidP="006A4275" w14:paraId="71973056" w14:textId="77777777">
      <w:pPr>
        <w:spacing w:line="240" w:lineRule="auto"/>
      </w:pPr>
      <w:r>
        <w:rPr>
          <w:noProof/>
        </w:rPr>
        <w:pict>
          <v:shape id="Text Box 16" o:spid="_x0000_s1033" type="#_x0000_t202" style="width:141.3pt;height:29.3pt;margin-top:6.85pt;margin-left:0.65pt;mso-height-relative:margin;mso-width-relative:margin;position:absolute;visibility:visible;z-index:251666432" filled="f" stroked="f" strokeweight="0.5pt">
            <v:textbox inset="0,0,0,0">
              <w:txbxContent>
                <w:p w:rsidR="00070783" w:rsidRPr="00AD2DF7" w:rsidP="00070783" w14:paraId="719730A8" w14:textId="77777777">
                  <w:pPr>
                    <w:rPr>
                      <w:b/>
                      <w:sz w:val="28"/>
                      <w:szCs w:val="28"/>
                    </w:rPr>
                  </w:pPr>
                  <w:r w:rsidRPr="00AD2DF7">
                    <w:rPr>
                      <w:b/>
                      <w:sz w:val="28"/>
                      <w:szCs w:val="28"/>
                    </w:rPr>
                    <w:t>CAR</w:t>
                  </w:r>
                  <w:r w:rsidRPr="00AD2DF7">
                    <w:rPr>
                      <w:b/>
                      <w:sz w:val="28"/>
                      <w:szCs w:val="28"/>
                    </w:rPr>
                    <w:t>EER HIGHLIGHTS</w:t>
                  </w:r>
                </w:p>
              </w:txbxContent>
            </v:textbox>
          </v:shape>
        </w:pict>
      </w:r>
    </w:p>
    <w:p w:rsidR="00B06F79" w:rsidRPr="00B06F79" w:rsidP="00B06F79" w14:paraId="71973057" w14:textId="77777777">
      <w:pPr>
        <w:pStyle w:val="ListParagraph"/>
        <w:spacing w:line="240" w:lineRule="auto"/>
      </w:pPr>
      <w:r>
        <w:rPr>
          <w:noProof/>
        </w:rPr>
        <w:pict>
          <v:line id="Straight Connector 17" o:spid="_x0000_s1034" style="position:absolute;visibility:visible;z-index:251667456" from="-0.65pt,6.65pt" to="522.25pt,6.65pt" strokecolor="#5b9bd5" strokeweight="1.25pt">
            <v:stroke joinstyle="miter"/>
          </v:line>
        </w:pict>
      </w:r>
    </w:p>
    <w:p w:rsidR="00BA3089" w:rsidRPr="00BA3089" w:rsidP="006A4275" w14:paraId="71973058" w14:textId="75EEF8CF">
      <w:pPr>
        <w:pStyle w:val="ListParagraph"/>
        <w:numPr>
          <w:ilvl w:val="0"/>
          <w:numId w:val="2"/>
        </w:numPr>
        <w:spacing w:line="240" w:lineRule="auto"/>
      </w:pPr>
      <w:r w:rsidRPr="00B06F79">
        <w:rPr>
          <w:shd w:val="clear" w:color="auto" w:fill="FFFFFF"/>
        </w:rPr>
        <w:t>Reliable and hardworking</w:t>
      </w:r>
      <w:r w:rsidRPr="00B06F79">
        <w:rPr>
          <w:rFonts w:ascii="Verdana" w:hAnsi="Verdana"/>
          <w:color w:val="444444"/>
          <w:sz w:val="18"/>
          <w:szCs w:val="18"/>
          <w:shd w:val="clear" w:color="auto" w:fill="FFFFFF"/>
        </w:rPr>
        <w:t xml:space="preserve"> </w:t>
      </w:r>
      <w:r w:rsidRPr="00B06F79">
        <w:rPr>
          <w:shd w:val="clear" w:color="auto" w:fill="FFFFFF"/>
        </w:rPr>
        <w:t xml:space="preserve">with proven leadership skills and </w:t>
      </w:r>
      <w:r w:rsidR="00065476">
        <w:rPr>
          <w:shd w:val="clear" w:color="auto" w:fill="FFFFFF"/>
        </w:rPr>
        <w:t xml:space="preserve">the </w:t>
      </w:r>
      <w:r w:rsidRPr="00B06F79">
        <w:rPr>
          <w:shd w:val="clear" w:color="auto" w:fill="FFFFFF"/>
        </w:rPr>
        <w:t>ability to handle many tasks at the same time. Focused on meeting deadlines to ensure project efficacy and a great ability to think out of the box.</w:t>
      </w:r>
    </w:p>
    <w:p w:rsidR="003A7BB9" w:rsidRPr="003A7BB9" w:rsidP="006A4275" w14:paraId="71973059" w14:textId="0B81A7AC">
      <w:pPr>
        <w:pStyle w:val="ListParagraph"/>
        <w:numPr>
          <w:ilvl w:val="0"/>
          <w:numId w:val="2"/>
        </w:numPr>
        <w:spacing w:line="240" w:lineRule="auto"/>
      </w:pPr>
      <w:r w:rsidRPr="003A7BB9">
        <w:rPr>
          <w:color w:val="000000"/>
          <w:shd w:val="clear" w:color="auto" w:fill="FFFFFF"/>
        </w:rPr>
        <w:t xml:space="preserve">Experienced in vast methodologies of market research and </w:t>
      </w:r>
      <w:r w:rsidR="00C806DB">
        <w:rPr>
          <w:color w:val="000000"/>
          <w:shd w:val="clear" w:color="auto" w:fill="FFFFFF"/>
        </w:rPr>
        <w:t>understanding</w:t>
      </w:r>
      <w:r w:rsidRPr="003A7BB9">
        <w:rPr>
          <w:color w:val="000000"/>
          <w:shd w:val="clear" w:color="auto" w:fill="FFFFFF"/>
        </w:rPr>
        <w:t xml:space="preserve"> wide facets of </w:t>
      </w:r>
      <w:r w:rsidR="00065476">
        <w:rPr>
          <w:color w:val="000000"/>
          <w:shd w:val="clear" w:color="auto" w:fill="FFFFFF"/>
        </w:rPr>
        <w:t xml:space="preserve">the </w:t>
      </w:r>
      <w:r w:rsidRPr="003A7BB9">
        <w:rPr>
          <w:color w:val="000000"/>
          <w:shd w:val="clear" w:color="auto" w:fill="FFFFFF"/>
        </w:rPr>
        <w:t>technically complex corporate world</w:t>
      </w:r>
      <w:r>
        <w:rPr>
          <w:color w:val="000000"/>
          <w:shd w:val="clear" w:color="auto" w:fill="FFFFFF"/>
        </w:rPr>
        <w:t>.</w:t>
      </w:r>
    </w:p>
    <w:p w:rsidR="003A7BB9" w:rsidRPr="003A7BB9" w:rsidP="00F46C17" w14:paraId="7197305A" w14:textId="2E61606B">
      <w:pPr>
        <w:pStyle w:val="ListParagraph"/>
        <w:numPr>
          <w:ilvl w:val="0"/>
          <w:numId w:val="2"/>
        </w:numPr>
        <w:spacing w:line="240" w:lineRule="auto"/>
      </w:pPr>
      <w:r w:rsidRPr="003A7BB9">
        <w:rPr>
          <w:color w:val="000000"/>
          <w:shd w:val="clear" w:color="auto" w:fill="FFFFFF"/>
        </w:rPr>
        <w:t xml:space="preserve">Experience </w:t>
      </w:r>
      <w:r w:rsidR="00065476">
        <w:rPr>
          <w:color w:val="000000"/>
          <w:shd w:val="clear" w:color="auto" w:fill="FFFFFF"/>
        </w:rPr>
        <w:t>in</w:t>
      </w:r>
      <w:r w:rsidRPr="003A7BB9">
        <w:rPr>
          <w:color w:val="000000"/>
          <w:shd w:val="clear" w:color="auto" w:fill="FFFFFF"/>
        </w:rPr>
        <w:t xml:space="preserve"> holding </w:t>
      </w:r>
      <w:r w:rsidR="00065476">
        <w:rPr>
          <w:color w:val="000000"/>
          <w:shd w:val="clear" w:color="auto" w:fill="FFFFFF"/>
        </w:rPr>
        <w:t>the</w:t>
      </w:r>
      <w:r w:rsidRPr="003A7BB9">
        <w:rPr>
          <w:color w:val="000000"/>
          <w:shd w:val="clear" w:color="auto" w:fill="FFFFFF"/>
        </w:rPr>
        <w:t xml:space="preserve"> place of </w:t>
      </w:r>
      <w:r w:rsidR="00FA361A">
        <w:rPr>
          <w:color w:val="000000"/>
          <w:shd w:val="clear" w:color="auto" w:fill="FFFFFF"/>
        </w:rPr>
        <w:t xml:space="preserve">Sr. </w:t>
      </w:r>
      <w:r w:rsidRPr="003A7BB9">
        <w:rPr>
          <w:color w:val="000000"/>
          <w:shd w:val="clear" w:color="auto" w:fill="FFFFFF"/>
        </w:rPr>
        <w:t>Research Analyst in an International Organization and earned relevant Global Exposure</w:t>
      </w:r>
      <w:r w:rsidR="00260FCD">
        <w:rPr>
          <w:color w:val="000000"/>
          <w:shd w:val="clear" w:color="auto" w:fill="FFFFFF"/>
        </w:rPr>
        <w:t xml:space="preserve"> in the field of Market Research</w:t>
      </w:r>
      <w:r>
        <w:t>.</w:t>
      </w:r>
      <w:r>
        <w:tab/>
      </w:r>
    </w:p>
    <w:p w:rsidR="003A7BB9" w:rsidRPr="00721339" w:rsidP="00721339" w14:paraId="7197305B" w14:textId="05EE5DA5">
      <w:pPr>
        <w:pStyle w:val="ListParagraph"/>
        <w:numPr>
          <w:ilvl w:val="0"/>
          <w:numId w:val="2"/>
        </w:numPr>
        <w:spacing w:line="240" w:lineRule="auto"/>
      </w:pPr>
      <w:r w:rsidRPr="003A7BB9">
        <w:rPr>
          <w:color w:val="000000"/>
          <w:shd w:val="clear" w:color="auto" w:fill="FFFFFF"/>
        </w:rPr>
        <w:t xml:space="preserve">Technically sound knowledge of various facts on </w:t>
      </w:r>
      <w:r w:rsidR="00065476">
        <w:rPr>
          <w:color w:val="000000"/>
          <w:shd w:val="clear" w:color="auto" w:fill="FFFFFF"/>
        </w:rPr>
        <w:t xml:space="preserve">a </w:t>
      </w:r>
      <w:r w:rsidRPr="003A7BB9">
        <w:rPr>
          <w:color w:val="000000"/>
          <w:shd w:val="clear" w:color="auto" w:fill="FFFFFF"/>
        </w:rPr>
        <w:t xml:space="preserve">few topics like Finance, Operations and Technology of </w:t>
      </w:r>
      <w:r w:rsidR="00C806DB">
        <w:rPr>
          <w:color w:val="000000"/>
          <w:shd w:val="clear" w:color="auto" w:fill="FFFFFF"/>
        </w:rPr>
        <w:t xml:space="preserve">the </w:t>
      </w:r>
      <w:r w:rsidRPr="003A7BB9">
        <w:rPr>
          <w:color w:val="000000"/>
          <w:shd w:val="clear" w:color="auto" w:fill="FFFFFF"/>
        </w:rPr>
        <w:t>Next Generation</w:t>
      </w:r>
      <w:r>
        <w:rPr>
          <w:color w:val="000000"/>
          <w:shd w:val="clear" w:color="auto" w:fill="FFFFFF"/>
        </w:rPr>
        <w:t>.</w:t>
      </w:r>
    </w:p>
    <w:p w:rsidR="006A4275" w:rsidRPr="002B130B" w:rsidP="002B130B" w14:paraId="7197305C" w14:textId="77777777">
      <w:pPr>
        <w:spacing w:line="240" w:lineRule="auto"/>
        <w:rPr>
          <w:b/>
          <w:sz w:val="28"/>
          <w:szCs w:val="28"/>
        </w:rPr>
        <w:sectPr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F808C8" w:rsidP="006A4275" w14:paraId="7197305D" w14:textId="77777777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20" o:spid="_x0000_s1035" type="#_x0000_t202" style="width:134.4pt;height:29.3pt;margin-top:8.2pt;margin-left:0;mso-height-relative:margin;mso-width-relative:margin;position:absolute;visibility:visible;z-index:251669504" filled="f" stroked="f" strokeweight="0.5pt">
            <v:textbox inset="0,0,0,0">
              <w:txbxContent>
                <w:p w:rsidR="00070783" w:rsidRPr="00AD2DF7" w:rsidP="00070783" w14:paraId="719730A9" w14:textId="77777777">
                  <w:pPr>
                    <w:rPr>
                      <w:b/>
                      <w:sz w:val="28"/>
                      <w:szCs w:val="28"/>
                    </w:rPr>
                  </w:pPr>
                  <w:r w:rsidRPr="00AD2DF7">
                    <w:rPr>
                      <w:b/>
                      <w:sz w:val="28"/>
                      <w:szCs w:val="28"/>
                    </w:rPr>
                    <w:t>WORK EXPERIENCE</w:t>
                  </w:r>
                </w:p>
              </w:txbxContent>
            </v:textbox>
          </v:shape>
        </w:pict>
      </w:r>
    </w:p>
    <w:p w:rsidR="005278F4" w:rsidP="005278F4" w14:paraId="7197305E" w14:textId="4C793853">
      <w:pPr>
        <w:spacing w:line="240" w:lineRule="auto"/>
      </w:pPr>
      <w:r>
        <w:rPr>
          <w:b/>
          <w:noProof/>
          <w:sz w:val="28"/>
          <w:szCs w:val="28"/>
        </w:rPr>
        <w:pict>
          <v:line id="Straight Connector 21" o:spid="_x0000_s1036" style="position:absolute;visibility:visible;z-index:251670528" from="-0.65pt,3.4pt" to="522.25pt,3.4pt" strokecolor="#5b9bd5" strokeweight="1.25pt">
            <v:stroke joinstyle="miter"/>
          </v:line>
        </w:pict>
      </w:r>
      <w:r w:rsidR="00070783">
        <w:rPr>
          <w:b/>
          <w:sz w:val="28"/>
          <w:szCs w:val="28"/>
        </w:rPr>
        <w:br/>
      </w:r>
      <w:r>
        <w:t xml:space="preserve">July 2016 – December 2017 (1.5 </w:t>
      </w:r>
      <w:r w:rsidR="00215493">
        <w:t>Years</w:t>
      </w:r>
      <w:r>
        <w:t>)</w:t>
      </w:r>
      <w:r>
        <w:br/>
      </w:r>
      <w:r>
        <w:rPr>
          <w:b/>
        </w:rPr>
        <w:t>Finance Analyst</w:t>
      </w:r>
      <w:r>
        <w:br/>
        <w:t xml:space="preserve">Sri </w:t>
      </w:r>
      <w:r>
        <w:t>Gajalakshmi</w:t>
      </w:r>
      <w:r>
        <w:t xml:space="preserve"> Transport</w:t>
      </w:r>
      <w:r w:rsidR="00511A48">
        <w:t xml:space="preserve"> </w:t>
      </w:r>
      <w:r>
        <w:t>(SGT).</w:t>
      </w:r>
      <w:r>
        <w:br/>
        <w:t>Chennai, Tamil Nadu</w:t>
      </w:r>
    </w:p>
    <w:p w:rsidR="005278F4" w:rsidRPr="00FA4796" w:rsidP="005278F4" w14:paraId="7197305F" w14:textId="2E0F6BC3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277"/>
        <w:rPr>
          <w:rFonts w:ascii="Arial" w:eastAsia="Times New Roman" w:hAnsi="Arial" w:cs="Arial"/>
          <w:color w:val="010101"/>
          <w:sz w:val="24"/>
          <w:szCs w:val="24"/>
        </w:rPr>
      </w:pPr>
      <w:r w:rsidRPr="00FA4796">
        <w:rPr>
          <w:shd w:val="clear" w:color="auto" w:fill="FFFFFF"/>
        </w:rPr>
        <w:t>At</w:t>
      </w:r>
      <w:r>
        <w:rPr>
          <w:shd w:val="clear" w:color="auto" w:fill="FFFFFF"/>
        </w:rPr>
        <w:t xml:space="preserve"> SGT</w:t>
      </w:r>
      <w:r w:rsidRPr="00FA4796">
        <w:rPr>
          <w:shd w:val="clear" w:color="auto" w:fill="FFFFFF"/>
        </w:rPr>
        <w:t xml:space="preserve"> my job deals with providing </w:t>
      </w:r>
      <w:r>
        <w:rPr>
          <w:shd w:val="clear" w:color="auto" w:fill="FFFFFF"/>
        </w:rPr>
        <w:t xml:space="preserve">Marketing </w:t>
      </w:r>
      <w:r w:rsidRPr="00FA4796">
        <w:rPr>
          <w:shd w:val="clear" w:color="auto" w:fill="FFFFFF"/>
        </w:rPr>
        <w:t xml:space="preserve">contacts to </w:t>
      </w:r>
      <w:r>
        <w:rPr>
          <w:shd w:val="clear" w:color="auto" w:fill="FFFFFF"/>
        </w:rPr>
        <w:t xml:space="preserve">the company for getting work from the </w:t>
      </w:r>
      <w:r w:rsidRPr="00FA4796">
        <w:rPr>
          <w:shd w:val="clear" w:color="auto" w:fill="FFFFFF"/>
        </w:rPr>
        <w:t>client</w:t>
      </w:r>
      <w:r w:rsidR="00215493">
        <w:rPr>
          <w:shd w:val="clear" w:color="auto" w:fill="FFFFFF"/>
        </w:rPr>
        <w:t xml:space="preserve"> </w:t>
      </w:r>
      <w:r>
        <w:rPr>
          <w:shd w:val="clear" w:color="auto" w:fill="FFFFFF"/>
        </w:rPr>
        <w:t>(CFS &amp; CHA) companies</w:t>
      </w:r>
      <w:r w:rsidRPr="00FA4796">
        <w:rPr>
          <w:shd w:val="clear" w:color="auto" w:fill="FFFFFF"/>
        </w:rPr>
        <w:t>.</w:t>
      </w:r>
      <w:r>
        <w:rPr>
          <w:shd w:val="clear" w:color="auto" w:fill="FFFFFF"/>
        </w:rPr>
        <w:t xml:space="preserve"> And also deals with </w:t>
      </w:r>
      <w:r w:rsidR="00215493">
        <w:rPr>
          <w:shd w:val="clear" w:color="auto" w:fill="FFFFFF"/>
        </w:rPr>
        <w:t xml:space="preserve">the </w:t>
      </w:r>
      <w:r>
        <w:rPr>
          <w:shd w:val="clear" w:color="auto" w:fill="FFFFFF"/>
        </w:rPr>
        <w:t>company payment process for getting &amp; giving payments from the clients.</w:t>
      </w:r>
      <w:r w:rsidRPr="00FA4796">
        <w:rPr>
          <w:rFonts w:ascii="Helvetica" w:hAnsi="Helvetica"/>
          <w:sz w:val="21"/>
          <w:szCs w:val="21"/>
          <w:shd w:val="clear" w:color="auto" w:fill="FFFFFF"/>
        </w:rPr>
        <w:t xml:space="preserve"> </w:t>
      </w:r>
      <w:r w:rsidRPr="00FA4796">
        <w:rPr>
          <w:rFonts w:eastAsia="Times New Roman" w:cs="Arial"/>
          <w:color w:val="010101"/>
        </w:rPr>
        <w:t>Managed complete marketing strategy by identifying target market</w:t>
      </w:r>
      <w:r>
        <w:rPr>
          <w:rFonts w:eastAsia="Times New Roman" w:cs="Arial"/>
          <w:color w:val="010101"/>
        </w:rPr>
        <w:t xml:space="preserve"> &amp; getting work for the company, </w:t>
      </w:r>
      <w:r w:rsidRPr="00FA4796">
        <w:rPr>
          <w:rFonts w:eastAsia="Times New Roman" w:cs="Arial"/>
          <w:color w:val="010101"/>
        </w:rPr>
        <w:t>developing specific strategies to market them.</w:t>
      </w:r>
    </w:p>
    <w:p w:rsidR="005278F4" w:rsidRPr="00721339" w:rsidP="005278F4" w14:paraId="71973060" w14:textId="77777777">
      <w:pPr>
        <w:pStyle w:val="ListParagraph"/>
        <w:numPr>
          <w:ilvl w:val="0"/>
          <w:numId w:val="2"/>
        </w:numPr>
        <w:spacing w:line="240" w:lineRule="auto"/>
      </w:pPr>
      <w:r w:rsidRPr="00721339">
        <w:rPr>
          <w:shd w:val="clear" w:color="auto" w:fill="FFFFFF"/>
        </w:rPr>
        <w:t xml:space="preserve">Generate </w:t>
      </w:r>
      <w:r>
        <w:rPr>
          <w:shd w:val="clear" w:color="auto" w:fill="FFFFFF"/>
        </w:rPr>
        <w:t xml:space="preserve">work </w:t>
      </w:r>
      <w:r w:rsidRPr="00721339">
        <w:rPr>
          <w:shd w:val="clear" w:color="auto" w:fill="FFFFFF"/>
        </w:rPr>
        <w:t xml:space="preserve">from </w:t>
      </w:r>
      <w:r>
        <w:rPr>
          <w:shd w:val="clear" w:color="auto" w:fill="FFFFFF"/>
        </w:rPr>
        <w:t>Phone campaigns</w:t>
      </w:r>
      <w:r w:rsidRPr="00721339">
        <w:rPr>
          <w:shd w:val="clear" w:color="auto" w:fill="FFFFFF"/>
        </w:rPr>
        <w:t xml:space="preserve"> and Email Campaigns.</w:t>
      </w:r>
    </w:p>
    <w:p w:rsidR="005278F4" w:rsidRPr="00721339" w:rsidP="005278F4" w14:paraId="71973061" w14:textId="77777777">
      <w:pPr>
        <w:pStyle w:val="ListParagraph"/>
        <w:numPr>
          <w:ilvl w:val="0"/>
          <w:numId w:val="2"/>
        </w:numPr>
        <w:spacing w:line="240" w:lineRule="auto"/>
      </w:pPr>
      <w:r>
        <w:rPr>
          <w:shd w:val="clear" w:color="auto" w:fill="FFFFFF"/>
        </w:rPr>
        <w:t>Searching the correct company (CFS&amp;CHA)</w:t>
      </w:r>
      <w:r w:rsidRPr="00721339">
        <w:rPr>
          <w:shd w:val="clear" w:color="auto" w:fill="FFFFFF"/>
        </w:rPr>
        <w:t xml:space="preserve"> details like Name, Address, City, State, Area Code,</w:t>
      </w:r>
      <w:r w:rsidRPr="00721339">
        <w:br/>
      </w:r>
      <w:r w:rsidRPr="00721339">
        <w:rPr>
          <w:shd w:val="clear" w:color="auto" w:fill="FFFFFF"/>
        </w:rPr>
        <w:t xml:space="preserve">Phone Number, </w:t>
      </w:r>
      <w:r>
        <w:rPr>
          <w:shd w:val="clear" w:color="auto" w:fill="FFFFFF"/>
        </w:rPr>
        <w:t>E-Mail</w:t>
      </w:r>
      <w:r w:rsidRPr="00721339">
        <w:rPr>
          <w:shd w:val="clear" w:color="auto" w:fill="FFFFFF"/>
        </w:rPr>
        <w:t>, etc</w:t>
      </w:r>
      <w:r>
        <w:rPr>
          <w:shd w:val="clear" w:color="auto" w:fill="FFFFFF"/>
        </w:rPr>
        <w:t>.</w:t>
      </w:r>
    </w:p>
    <w:p w:rsidR="005278F4" w:rsidRPr="00472DED" w:rsidP="005278F4" w14:paraId="71973062" w14:textId="20A5E744">
      <w:pPr>
        <w:pStyle w:val="ListParagraph"/>
        <w:numPr>
          <w:ilvl w:val="0"/>
          <w:numId w:val="2"/>
        </w:numPr>
        <w:spacing w:line="240" w:lineRule="auto"/>
      </w:pPr>
      <w:r w:rsidRPr="00721339">
        <w:rPr>
          <w:shd w:val="clear" w:color="auto" w:fill="FFFFFF"/>
        </w:rPr>
        <w:t>Building the databases by collecting their key person’s Email Address &amp; contact number.</w:t>
      </w:r>
    </w:p>
    <w:p w:rsidR="005278F4" w:rsidRPr="00472DED" w:rsidP="005278F4" w14:paraId="71973063" w14:textId="77777777">
      <w:pPr>
        <w:pStyle w:val="ListParagraph"/>
        <w:numPr>
          <w:ilvl w:val="0"/>
          <w:numId w:val="2"/>
        </w:numPr>
        <w:spacing w:line="240" w:lineRule="auto"/>
      </w:pPr>
      <w:r>
        <w:rPr>
          <w:shd w:val="clear" w:color="auto" w:fill="FFFFFF"/>
        </w:rPr>
        <w:t>Managing the accounts details of the company which comes under making payments to our clients &amp; getting payments from our clients.</w:t>
      </w:r>
    </w:p>
    <w:p w:rsidR="005278F4" w:rsidP="005278F4" w14:paraId="71973064" w14:textId="77777777">
      <w:pPr>
        <w:spacing w:line="240" w:lineRule="auto"/>
        <w:rPr>
          <w:shd w:val="clear" w:color="auto" w:fill="FFFFFF"/>
        </w:rPr>
      </w:pPr>
      <w:r>
        <w:rPr>
          <w:shd w:val="clear" w:color="auto" w:fill="FFFFFF"/>
        </w:rPr>
        <w:t>Getting the details of our company vehicles (Trucks) which are making profits or losses.</w:t>
      </w:r>
    </w:p>
    <w:p w:rsidR="005278F4" w:rsidP="005278F4" w14:paraId="71973065" w14:textId="77777777">
      <w:pPr>
        <w:spacing w:line="240" w:lineRule="auto"/>
      </w:pPr>
      <w:r>
        <w:rPr>
          <w:shd w:val="clear" w:color="auto" w:fill="FFFFFF"/>
        </w:rPr>
        <w:t>--------------------------------------------------------------------------------------------------------------------</w:t>
      </w:r>
    </w:p>
    <w:p w:rsidR="002C1575" w:rsidRPr="002C1575" w:rsidP="006A4275" w14:paraId="7EA406BC" w14:textId="77777777">
      <w:pPr>
        <w:spacing w:line="240" w:lineRule="auto"/>
        <w:rPr>
          <w:b/>
          <w:bCs/>
          <w:u w:val="single"/>
        </w:rPr>
      </w:pPr>
      <w:r w:rsidRPr="002C1575">
        <w:rPr>
          <w:b/>
          <w:bCs/>
          <w:u w:val="single"/>
        </w:rPr>
        <w:t>February 2019</w:t>
      </w:r>
      <w:r w:rsidRPr="002C1575" w:rsidR="006A4275">
        <w:rPr>
          <w:b/>
          <w:bCs/>
          <w:u w:val="single"/>
        </w:rPr>
        <w:t xml:space="preserve"> – </w:t>
      </w:r>
      <w:r w:rsidRPr="002C1575">
        <w:rPr>
          <w:b/>
          <w:bCs/>
          <w:u w:val="single"/>
        </w:rPr>
        <w:t>Present</w:t>
      </w:r>
      <w:r w:rsidRPr="002C1575" w:rsidR="00D53C1C">
        <w:rPr>
          <w:b/>
          <w:bCs/>
          <w:u w:val="single"/>
        </w:rPr>
        <w:t xml:space="preserve"> (</w:t>
      </w:r>
      <w:r w:rsidRPr="002C1575" w:rsidR="0026219F">
        <w:rPr>
          <w:b/>
          <w:bCs/>
          <w:u w:val="single"/>
        </w:rPr>
        <w:t>3</w:t>
      </w:r>
      <w:r w:rsidRPr="002C1575" w:rsidR="00D53C1C">
        <w:rPr>
          <w:b/>
          <w:bCs/>
          <w:u w:val="single"/>
        </w:rPr>
        <w:t xml:space="preserve"> </w:t>
      </w:r>
      <w:r w:rsidRPr="002C1575" w:rsidR="00215493">
        <w:rPr>
          <w:b/>
          <w:bCs/>
          <w:u w:val="single"/>
        </w:rPr>
        <w:t>Years</w:t>
      </w:r>
      <w:r w:rsidRPr="002C1575" w:rsidR="00D53C1C">
        <w:rPr>
          <w:b/>
          <w:bCs/>
          <w:u w:val="single"/>
        </w:rPr>
        <w:t xml:space="preserve"> </w:t>
      </w:r>
      <w:r w:rsidRPr="002C1575">
        <w:rPr>
          <w:b/>
          <w:bCs/>
          <w:u w:val="single"/>
        </w:rPr>
        <w:t>+</w:t>
      </w:r>
      <w:r w:rsidRPr="002C1575" w:rsidR="00D53C1C">
        <w:rPr>
          <w:b/>
          <w:bCs/>
          <w:u w:val="single"/>
        </w:rPr>
        <w:t>)</w:t>
      </w:r>
    </w:p>
    <w:p w:rsidR="00C806DB" w:rsidP="006A4275" w14:paraId="377ED365" w14:textId="77777777">
      <w:pPr>
        <w:pStyle w:val="ListParagraph"/>
        <w:numPr>
          <w:ilvl w:val="0"/>
          <w:numId w:val="13"/>
        </w:numPr>
        <w:spacing w:line="240" w:lineRule="auto"/>
        <w:rPr>
          <w:b/>
          <w:bCs/>
        </w:rPr>
      </w:pPr>
      <w:r w:rsidRPr="002C1575">
        <w:rPr>
          <w:b/>
          <w:bCs/>
        </w:rPr>
        <w:t>Assistant Manager</w:t>
      </w:r>
    </w:p>
    <w:p w:rsidR="002C1575" w:rsidRPr="00C806DB" w:rsidP="00C806DB" w14:paraId="17D2A135" w14:textId="6812E241">
      <w:pPr>
        <w:pStyle w:val="ListParagraph"/>
        <w:spacing w:line="240" w:lineRule="auto"/>
        <w:rPr>
          <w:b/>
          <w:bCs/>
        </w:rPr>
      </w:pPr>
      <w:r>
        <w:t>International Institute for Procurement &amp; Market Research Technologies and Services</w:t>
      </w:r>
      <w:r>
        <w:br/>
        <w:t>Chennai, Tamil Nadu</w:t>
      </w:r>
    </w:p>
    <w:p w:rsidR="002C1575" w:rsidP="002C1575" w14:paraId="42B2D183" w14:textId="5211EA71">
      <w:pPr>
        <w:spacing w:line="240" w:lineRule="auto"/>
      </w:pPr>
      <w:r>
        <w:t xml:space="preserve">                  </w:t>
      </w:r>
      <w:r>
        <w:t xml:space="preserve">*My job description is to Market Research on chemicals products (For example PTFE, EPDM Rubber, Ammonia, Molybdenum, </w:t>
      </w:r>
      <w:r>
        <w:t>etc</w:t>
      </w:r>
      <w:r>
        <w:t xml:space="preserve">) on their Manufacturers, Suppliers &amp; Exporters around the world. I also collected the information on availability, prize &amp; quality every </w:t>
      </w:r>
      <w:r>
        <w:t>month</w:t>
      </w:r>
      <w:r>
        <w:t xml:space="preserve"> as per the client's request.</w:t>
      </w:r>
    </w:p>
    <w:p w:rsidR="002C1575" w:rsidP="002C1575" w14:paraId="611C77CA" w14:textId="06CC27D1">
      <w:pPr>
        <w:spacing w:line="240" w:lineRule="auto"/>
      </w:pPr>
      <w:r>
        <w:t xml:space="preserve">                  </w:t>
      </w:r>
      <w:r>
        <w:t xml:space="preserve">*And </w:t>
      </w:r>
      <w:r>
        <w:t>also,</w:t>
      </w:r>
      <w:r>
        <w:t xml:space="preserve"> I'm working as an operation executive in the same company for online training in the fields of Market Research &amp; Supply Chain.</w:t>
      </w:r>
    </w:p>
    <w:p w:rsidR="002C1575" w:rsidP="002C1575" w14:paraId="4C176F51" w14:textId="34720D0D">
      <w:pPr>
        <w:spacing w:line="240" w:lineRule="auto"/>
      </w:pPr>
      <w:r>
        <w:t xml:space="preserve">                  </w:t>
      </w:r>
      <w:r>
        <w:t>* Social media campaigns to increase the company workflow, etc.</w:t>
      </w:r>
    </w:p>
    <w:p w:rsidR="006A4275" w:rsidP="002C1575" w14:paraId="71973066" w14:textId="0C51916F">
      <w:pPr>
        <w:pStyle w:val="ListParagraph"/>
        <w:numPr>
          <w:ilvl w:val="0"/>
          <w:numId w:val="13"/>
        </w:numPr>
        <w:spacing w:line="240" w:lineRule="auto"/>
      </w:pPr>
      <w:r w:rsidRPr="002C1575">
        <w:rPr>
          <w:b/>
        </w:rPr>
        <w:t xml:space="preserve">Sr. </w:t>
      </w:r>
      <w:r w:rsidRPr="002C1575" w:rsidR="00265F5F">
        <w:rPr>
          <w:b/>
        </w:rPr>
        <w:t>Research Analyst</w:t>
      </w:r>
      <w:r w:rsidR="00265F5F">
        <w:br/>
      </w:r>
      <w:r>
        <w:t>International Institute for Procurement &amp; Market Research Technologies and Services</w:t>
      </w:r>
      <w:r w:rsidR="00265F5F">
        <w:br/>
        <w:t>Chennai, Tamil Nadu</w:t>
      </w:r>
    </w:p>
    <w:p w:rsidR="006A4275" w:rsidRPr="002C1575" w:rsidP="002C1575" w14:paraId="71973068" w14:textId="1632DBA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10101"/>
          <w:sz w:val="24"/>
          <w:szCs w:val="24"/>
        </w:rPr>
      </w:pPr>
      <w:r>
        <w:rPr>
          <w:shd w:val="clear" w:color="auto" w:fill="FFFFFF"/>
        </w:rPr>
        <w:t xml:space="preserve">                     </w:t>
      </w:r>
      <w:r w:rsidRPr="00A5553D" w:rsidR="00FA4796">
        <w:rPr>
          <w:shd w:val="clear" w:color="auto" w:fill="FFFFFF"/>
        </w:rPr>
        <w:t xml:space="preserve">At </w:t>
      </w:r>
      <w:r w:rsidRPr="00A5553D" w:rsidR="00F4116F">
        <w:rPr>
          <w:shd w:val="clear" w:color="auto" w:fill="FFFFFF"/>
        </w:rPr>
        <w:t>IIPMR</w:t>
      </w:r>
      <w:r w:rsidRPr="00A5553D" w:rsidR="00FA4796">
        <w:rPr>
          <w:shd w:val="clear" w:color="auto" w:fill="FFFFFF"/>
        </w:rPr>
        <w:t xml:space="preserve"> my job deals with </w:t>
      </w:r>
      <w:r w:rsidRPr="00A5553D" w:rsidR="00563435">
        <w:rPr>
          <w:shd w:val="clear" w:color="auto" w:fill="FFFFFF"/>
        </w:rPr>
        <w:t>Primary &amp; Secondary research of some valuable materials (</w:t>
      </w:r>
      <w:r w:rsidRPr="00A5553D" w:rsidR="00563435">
        <w:rPr>
          <w:shd w:val="clear" w:color="auto" w:fill="FFFFFF"/>
        </w:rPr>
        <w:t>eg.</w:t>
      </w:r>
      <w:r w:rsidRPr="00A5553D" w:rsidR="00563435">
        <w:rPr>
          <w:shd w:val="clear" w:color="auto" w:fill="FFFFFF"/>
        </w:rPr>
        <w:t xml:space="preserve"> PTFE, EPDM, </w:t>
      </w:r>
      <w:r w:rsidRPr="00A5553D" w:rsidR="00563435">
        <w:rPr>
          <w:shd w:val="clear" w:color="auto" w:fill="FFFFFF"/>
        </w:rPr>
        <w:t>etc</w:t>
      </w:r>
      <w:r w:rsidRPr="00A5553D" w:rsidR="00563435">
        <w:rPr>
          <w:shd w:val="clear" w:color="auto" w:fill="FFFFFF"/>
        </w:rPr>
        <w:t>)</w:t>
      </w:r>
      <w:r w:rsidRPr="00A5553D" w:rsidR="00FA4796">
        <w:rPr>
          <w:shd w:val="clear" w:color="auto" w:fill="FFFFFF"/>
        </w:rPr>
        <w:t>.</w:t>
      </w:r>
      <w:r w:rsidRPr="00A5553D" w:rsidR="00D53C1C">
        <w:rPr>
          <w:shd w:val="clear" w:color="auto" w:fill="FFFFFF"/>
        </w:rPr>
        <w:t xml:space="preserve"> </w:t>
      </w:r>
      <w:r w:rsidRPr="00A5553D" w:rsidR="00183F33">
        <w:rPr>
          <w:rFonts w:eastAsia="Times New Roman" w:cs="Arial"/>
          <w:color w:val="010101"/>
        </w:rPr>
        <w:t>Perform Industry R</w:t>
      </w:r>
      <w:r w:rsidRPr="00A5553D" w:rsidR="0073146B">
        <w:rPr>
          <w:rFonts w:eastAsia="Times New Roman" w:cs="Arial"/>
          <w:color w:val="010101"/>
        </w:rPr>
        <w:t>ese</w:t>
      </w:r>
      <w:r w:rsidRPr="00A5553D" w:rsidR="00183F33">
        <w:rPr>
          <w:rFonts w:eastAsia="Times New Roman" w:cs="Arial"/>
          <w:color w:val="010101"/>
        </w:rPr>
        <w:t>arch and Report Development on V</w:t>
      </w:r>
      <w:r w:rsidRPr="00A5553D" w:rsidR="0073146B">
        <w:rPr>
          <w:rFonts w:eastAsia="Times New Roman" w:cs="Arial"/>
          <w:color w:val="010101"/>
        </w:rPr>
        <w:t xml:space="preserve">arious </w:t>
      </w:r>
      <w:r w:rsidRPr="00A5553D" w:rsidR="00183F33">
        <w:rPr>
          <w:rFonts w:eastAsia="Times New Roman" w:cs="Arial"/>
          <w:color w:val="010101"/>
        </w:rPr>
        <w:t>P</w:t>
      </w:r>
      <w:r w:rsidRPr="00A5553D" w:rsidR="00563435">
        <w:rPr>
          <w:rFonts w:eastAsia="Times New Roman" w:cs="Arial"/>
          <w:color w:val="010101"/>
        </w:rPr>
        <w:t>roducts</w:t>
      </w:r>
      <w:r w:rsidRPr="00A5553D" w:rsidR="00D53C1C">
        <w:rPr>
          <w:rFonts w:eastAsia="Times New Roman" w:cs="Arial"/>
          <w:color w:val="010101"/>
        </w:rPr>
        <w:t xml:space="preserve"> as </w:t>
      </w:r>
      <w:r w:rsidRPr="00A5553D" w:rsidR="00563435">
        <w:rPr>
          <w:rFonts w:eastAsia="Times New Roman" w:cs="Arial"/>
          <w:color w:val="010101"/>
        </w:rPr>
        <w:t>per</w:t>
      </w:r>
      <w:r w:rsidRPr="00A5553D" w:rsidR="00183F33">
        <w:rPr>
          <w:rFonts w:eastAsia="Times New Roman" w:cs="Arial"/>
          <w:color w:val="010101"/>
        </w:rPr>
        <w:t xml:space="preserve"> R</w:t>
      </w:r>
      <w:r w:rsidRPr="00A5553D" w:rsidR="0073146B">
        <w:rPr>
          <w:rFonts w:eastAsia="Times New Roman" w:cs="Arial"/>
          <w:color w:val="010101"/>
        </w:rPr>
        <w:t>equirements</w:t>
      </w:r>
      <w:r w:rsidRPr="00A5553D" w:rsidR="0073146B">
        <w:rPr>
          <w:rFonts w:ascii="Arial" w:eastAsia="Times New Roman" w:hAnsi="Arial" w:cs="Arial"/>
          <w:color w:val="010101"/>
          <w:sz w:val="24"/>
          <w:szCs w:val="24"/>
        </w:rPr>
        <w:t>.</w:t>
      </w:r>
      <w:r w:rsidRPr="00A5553D" w:rsidR="00FA4796">
        <w:rPr>
          <w:rFonts w:ascii="Helvetica" w:hAnsi="Helvetica"/>
          <w:sz w:val="21"/>
          <w:szCs w:val="21"/>
          <w:shd w:val="clear" w:color="auto" w:fill="FFFFFF"/>
        </w:rPr>
        <w:t xml:space="preserve"> </w:t>
      </w:r>
      <w:r w:rsidRPr="00A5553D" w:rsidR="00563435">
        <w:rPr>
          <w:rFonts w:eastAsia="Times New Roman" w:cs="Arial"/>
          <w:color w:val="010101"/>
        </w:rPr>
        <w:t>Managing complete Market</w:t>
      </w:r>
      <w:r w:rsidRPr="00A5553D" w:rsidR="00FA4796">
        <w:rPr>
          <w:rFonts w:eastAsia="Times New Roman" w:cs="Arial"/>
          <w:color w:val="010101"/>
        </w:rPr>
        <w:t xml:space="preserve"> </w:t>
      </w:r>
      <w:r w:rsidRPr="00A5553D" w:rsidR="00563435">
        <w:rPr>
          <w:rFonts w:eastAsia="Times New Roman" w:cs="Arial"/>
          <w:color w:val="010101"/>
        </w:rPr>
        <w:t>Research</w:t>
      </w:r>
      <w:r w:rsidRPr="00A5553D" w:rsidR="00183F33">
        <w:rPr>
          <w:rFonts w:eastAsia="Times New Roman" w:cs="Arial"/>
          <w:color w:val="010101"/>
        </w:rPr>
        <w:t xml:space="preserve"> by Identifying Target Market,</w:t>
      </w:r>
      <w:r w:rsidRPr="00A5553D" w:rsidR="00A5553D">
        <w:rPr>
          <w:rFonts w:eastAsia="Times New Roman" w:cs="Arial"/>
          <w:color w:val="010101"/>
        </w:rPr>
        <w:t xml:space="preserve"> </w:t>
      </w:r>
      <w:r w:rsidRPr="00A5553D" w:rsidR="00215493">
        <w:rPr>
          <w:rFonts w:eastAsia="Times New Roman" w:cs="Arial"/>
          <w:color w:val="010101"/>
        </w:rPr>
        <w:t>researching</w:t>
      </w:r>
      <w:r w:rsidRPr="00A5553D" w:rsidR="00183F33">
        <w:rPr>
          <w:rFonts w:eastAsia="Times New Roman" w:cs="Arial"/>
          <w:color w:val="010101"/>
        </w:rPr>
        <w:t xml:space="preserve"> media habits and D</w:t>
      </w:r>
      <w:r w:rsidRPr="00A5553D" w:rsidR="00563435">
        <w:rPr>
          <w:rFonts w:eastAsia="Times New Roman" w:cs="Arial"/>
          <w:color w:val="010101"/>
        </w:rPr>
        <w:t>eveloping </w:t>
      </w:r>
      <w:r w:rsidRPr="00A5553D" w:rsidR="00183F33">
        <w:rPr>
          <w:rFonts w:eastAsia="Times New Roman" w:cs="Arial"/>
          <w:color w:val="010101"/>
        </w:rPr>
        <w:t>Specific S</w:t>
      </w:r>
      <w:r w:rsidRPr="00A5553D" w:rsidR="006E5949">
        <w:rPr>
          <w:rFonts w:eastAsia="Times New Roman" w:cs="Arial"/>
          <w:color w:val="010101"/>
        </w:rPr>
        <w:t>trategies as per the Requirements</w:t>
      </w:r>
      <w:r w:rsidRPr="00A5553D" w:rsidR="00FA4796">
        <w:rPr>
          <w:rFonts w:eastAsia="Times New Roman" w:cs="Arial"/>
          <w:color w:val="010101"/>
        </w:rPr>
        <w:t>.</w:t>
      </w:r>
    </w:p>
    <w:p w:rsidR="00721339" w:rsidRPr="00721339" w:rsidP="00C806DB" w14:paraId="71973069" w14:textId="35B03DC8">
      <w:pPr>
        <w:pStyle w:val="ListParagraph"/>
        <w:spacing w:line="240" w:lineRule="auto"/>
      </w:pPr>
      <w:r>
        <w:rPr>
          <w:shd w:val="clear" w:color="auto" w:fill="FFFFFF"/>
        </w:rPr>
        <w:t xml:space="preserve">       *</w:t>
      </w:r>
      <w:r w:rsidRPr="00721339">
        <w:rPr>
          <w:shd w:val="clear" w:color="auto" w:fill="FFFFFF"/>
        </w:rPr>
        <w:t xml:space="preserve">Searching </w:t>
      </w:r>
      <w:r w:rsidR="00183F33">
        <w:rPr>
          <w:shd w:val="clear" w:color="auto" w:fill="FFFFFF"/>
        </w:rPr>
        <w:t>f</w:t>
      </w:r>
      <w:r w:rsidR="006E5949">
        <w:rPr>
          <w:shd w:val="clear" w:color="auto" w:fill="FFFFFF"/>
        </w:rPr>
        <w:t xml:space="preserve">or </w:t>
      </w:r>
      <w:r w:rsidR="00183F33">
        <w:rPr>
          <w:shd w:val="clear" w:color="auto" w:fill="FFFFFF"/>
        </w:rPr>
        <w:t>t</w:t>
      </w:r>
      <w:r w:rsidRPr="00721339" w:rsidR="006E5949">
        <w:rPr>
          <w:shd w:val="clear" w:color="auto" w:fill="FFFFFF"/>
        </w:rPr>
        <w:t xml:space="preserve">he </w:t>
      </w:r>
      <w:r w:rsidR="006E5949">
        <w:rPr>
          <w:shd w:val="clear" w:color="auto" w:fill="FFFFFF"/>
        </w:rPr>
        <w:t xml:space="preserve">Price, Variants, Quality, Quantity, Availability, </w:t>
      </w:r>
      <w:r w:rsidR="00183F33">
        <w:rPr>
          <w:shd w:val="clear" w:color="auto" w:fill="FFFFFF"/>
        </w:rPr>
        <w:t>Accessibility &amp; Transportation of t</w:t>
      </w:r>
      <w:r w:rsidR="006E5949">
        <w:rPr>
          <w:shd w:val="clear" w:color="auto" w:fill="FFFFFF"/>
        </w:rPr>
        <w:t>he Products.</w:t>
      </w:r>
    </w:p>
    <w:p w:rsidR="0077223C" w:rsidRPr="0072623C" w:rsidP="00C806DB" w14:paraId="7197306A" w14:textId="665DDFF0">
      <w:pPr>
        <w:pStyle w:val="ListParagraph"/>
        <w:spacing w:line="240" w:lineRule="auto"/>
      </w:pPr>
      <w:r>
        <w:rPr>
          <w:shd w:val="clear" w:color="auto" w:fill="FFFFFF"/>
        </w:rPr>
        <w:t xml:space="preserve">       *</w:t>
      </w:r>
      <w:r w:rsidRPr="00721339" w:rsidR="00721339">
        <w:rPr>
          <w:shd w:val="clear" w:color="auto" w:fill="FFFFFF"/>
        </w:rPr>
        <w:t xml:space="preserve">Building </w:t>
      </w:r>
      <w:r w:rsidR="00183F33">
        <w:rPr>
          <w:shd w:val="clear" w:color="auto" w:fill="FFFFFF"/>
        </w:rPr>
        <w:t>the Databases b</w:t>
      </w:r>
      <w:r w:rsidRPr="00721339" w:rsidR="006E5949">
        <w:rPr>
          <w:shd w:val="clear" w:color="auto" w:fill="FFFFFF"/>
        </w:rPr>
        <w:t xml:space="preserve">y </w:t>
      </w:r>
      <w:r w:rsidRPr="00721339" w:rsidR="00D02D30">
        <w:rPr>
          <w:shd w:val="clear" w:color="auto" w:fill="FFFFFF"/>
        </w:rPr>
        <w:t>collecting</w:t>
      </w:r>
      <w:r w:rsidRPr="00721339" w:rsidR="006E5949">
        <w:rPr>
          <w:shd w:val="clear" w:color="auto" w:fill="FFFFFF"/>
        </w:rPr>
        <w:t xml:space="preserve"> </w:t>
      </w:r>
      <w:r w:rsidR="00183F33">
        <w:rPr>
          <w:shd w:val="clear" w:color="auto" w:fill="FFFFFF"/>
        </w:rPr>
        <w:t>t</w:t>
      </w:r>
      <w:r w:rsidRPr="00721339" w:rsidR="006E5949">
        <w:rPr>
          <w:shd w:val="clear" w:color="auto" w:fill="FFFFFF"/>
        </w:rPr>
        <w:t>he</w:t>
      </w:r>
      <w:r w:rsidR="00183F33">
        <w:rPr>
          <w:shd w:val="clear" w:color="auto" w:fill="FFFFFF"/>
        </w:rPr>
        <w:t xml:space="preserve"> above mention</w:t>
      </w:r>
      <w:r w:rsidR="006E5949">
        <w:rPr>
          <w:shd w:val="clear" w:color="auto" w:fill="FFFFFF"/>
        </w:rPr>
        <w:t xml:space="preserve"> Information Including Contact Info</w:t>
      </w:r>
      <w:r w:rsidRPr="00721339" w:rsidR="006E5949">
        <w:rPr>
          <w:shd w:val="clear" w:color="auto" w:fill="FFFFFF"/>
        </w:rPr>
        <w:t>.</w:t>
      </w:r>
      <w:r w:rsidRPr="0072623C">
        <w:rPr>
          <w:color w:val="000000"/>
          <w:shd w:val="clear" w:color="auto" w:fill="FFFFFF"/>
        </w:rPr>
        <w:t> </w:t>
      </w:r>
    </w:p>
    <w:p w:rsidR="00B06F79" w:rsidP="00721339" w14:paraId="7197306B" w14:textId="77777777">
      <w:pPr>
        <w:pStyle w:val="ListParagraph"/>
        <w:spacing w:line="240" w:lineRule="auto"/>
      </w:pPr>
      <w:r>
        <w:rPr>
          <w:noProof/>
        </w:rPr>
        <w:pict>
          <v:shape id="Text Box 18" o:spid="_x0000_s1037" type="#_x0000_t202" style="width:89.3pt;height:29.3pt;margin-top:21.55pt;margin-left:-6.85pt;mso-height-relative:margin;mso-width-relative:margin;position:absolute;visibility:visible;z-index:251668480" filled="f" stroked="f" strokeweight="0.5pt">
            <v:textbox inset="0,0,0,0">
              <w:txbxContent>
                <w:p w:rsidR="00070783" w:rsidRPr="00AD2DF7" w:rsidP="00070783" w14:paraId="719730AA" w14:textId="77777777">
                  <w:pPr>
                    <w:rPr>
                      <w:b/>
                      <w:sz w:val="28"/>
                      <w:szCs w:val="28"/>
                    </w:rPr>
                  </w:pPr>
                  <w:r w:rsidRPr="00AD2DF7">
                    <w:rPr>
                      <w:b/>
                      <w:sz w:val="28"/>
                      <w:szCs w:val="28"/>
                    </w:rPr>
                    <w:t>SKILLS</w:t>
                  </w:r>
                </w:p>
              </w:txbxContent>
            </v:textbox>
          </v:shape>
        </w:pict>
      </w:r>
      <w:r w:rsidR="007C127B">
        <w:br/>
      </w:r>
    </w:p>
    <w:p w:rsidR="00B06F79" w:rsidP="00721339" w14:paraId="7197306C" w14:textId="77777777">
      <w:pPr>
        <w:pStyle w:val="ListParagraph"/>
        <w:spacing w:line="240" w:lineRule="auto"/>
      </w:pPr>
    </w:p>
    <w:p w:rsidR="00B06F79" w:rsidP="00721339" w14:paraId="7197306D" w14:textId="77777777">
      <w:pPr>
        <w:pStyle w:val="ListParagraph"/>
        <w:spacing w:line="240" w:lineRule="auto"/>
      </w:pPr>
      <w:r>
        <w:rPr>
          <w:noProof/>
        </w:rPr>
        <w:pict>
          <v:line id="Straight Connector 19" o:spid="_x0000_s1038" style="position:absolute;visibility:visible;z-index:251678720" from="-6.85pt,-0.15pt" to="516.05pt,-0.15pt" strokecolor="#5b9bd5" strokeweight="1.25pt">
            <v:stroke joinstyle="miter"/>
          </v:line>
        </w:pict>
      </w:r>
    </w:p>
    <w:p w:rsidR="00B06F79" w:rsidRPr="003A7BB9" w:rsidP="00B06F79" w14:paraId="7197306E" w14:textId="77777777">
      <w:pPr>
        <w:pStyle w:val="ListParagraph"/>
        <w:numPr>
          <w:ilvl w:val="0"/>
          <w:numId w:val="10"/>
        </w:numPr>
        <w:spacing w:line="240" w:lineRule="auto"/>
        <w:rPr>
          <w:b/>
        </w:rPr>
      </w:pPr>
      <w:r>
        <w:rPr>
          <w:color w:val="000000"/>
          <w:shd w:val="clear" w:color="auto" w:fill="FFFFFF"/>
        </w:rPr>
        <w:t>P</w:t>
      </w:r>
      <w:r w:rsidRPr="003A7BB9">
        <w:rPr>
          <w:color w:val="000000"/>
          <w:shd w:val="clear" w:color="auto" w:fill="FFFFFF"/>
        </w:rPr>
        <w:t>roficient in advanced Microsoft Office applications.</w:t>
      </w:r>
    </w:p>
    <w:p w:rsidR="00B06F79" w:rsidRPr="003A7BB9" w:rsidP="00B06F79" w14:paraId="7197306F" w14:textId="6DA0A673">
      <w:pPr>
        <w:pStyle w:val="ListParagraph"/>
        <w:numPr>
          <w:ilvl w:val="0"/>
          <w:numId w:val="10"/>
        </w:numPr>
        <w:spacing w:line="240" w:lineRule="auto"/>
        <w:rPr>
          <w:b/>
        </w:rPr>
      </w:pPr>
      <w:r w:rsidRPr="003A7BB9">
        <w:rPr>
          <w:color w:val="000000"/>
          <w:shd w:val="clear" w:color="auto" w:fill="FFFFFF"/>
        </w:rPr>
        <w:t xml:space="preserve">Excellent Interpersonal skills to behave in </w:t>
      </w:r>
      <w:r w:rsidR="00C555C7">
        <w:rPr>
          <w:color w:val="000000"/>
          <w:shd w:val="clear" w:color="auto" w:fill="FFFFFF"/>
        </w:rPr>
        <w:t>the</w:t>
      </w:r>
      <w:r w:rsidRPr="003A7BB9">
        <w:rPr>
          <w:color w:val="000000"/>
          <w:shd w:val="clear" w:color="auto" w:fill="FFFFFF"/>
        </w:rPr>
        <w:t xml:space="preserve"> </w:t>
      </w:r>
      <w:r w:rsidRPr="003A7BB9" w:rsidR="00C555C7">
        <w:rPr>
          <w:color w:val="000000"/>
          <w:shd w:val="clear" w:color="auto" w:fill="FFFFFF"/>
        </w:rPr>
        <w:t>best possible way</w:t>
      </w:r>
      <w:r w:rsidRPr="003A7BB9">
        <w:rPr>
          <w:color w:val="000000"/>
          <w:shd w:val="clear" w:color="auto" w:fill="FFFFFF"/>
        </w:rPr>
        <w:t xml:space="preserve"> with the visitors in the company</w:t>
      </w:r>
      <w:r>
        <w:rPr>
          <w:color w:val="000000"/>
          <w:shd w:val="clear" w:color="auto" w:fill="FFFFFF"/>
        </w:rPr>
        <w:t>.</w:t>
      </w:r>
    </w:p>
    <w:p w:rsidR="00B06F79" w:rsidRPr="003A7BB9" w:rsidP="00B06F79" w14:paraId="71973070" w14:textId="77777777">
      <w:pPr>
        <w:pStyle w:val="ListParagraph"/>
        <w:numPr>
          <w:ilvl w:val="0"/>
          <w:numId w:val="10"/>
        </w:numPr>
        <w:spacing w:line="240" w:lineRule="auto"/>
        <w:rPr>
          <w:b/>
        </w:rPr>
      </w:pPr>
      <w:r w:rsidRPr="003A7BB9">
        <w:rPr>
          <w:color w:val="000000"/>
          <w:shd w:val="clear" w:color="auto" w:fill="FFFFFF"/>
        </w:rPr>
        <w:t>Proficient in the use of Microsoft Windows and Office software, a calculator and a copier</w:t>
      </w:r>
      <w:r>
        <w:rPr>
          <w:color w:val="000000"/>
          <w:shd w:val="clear" w:color="auto" w:fill="FFFFFF"/>
        </w:rPr>
        <w:t>.</w:t>
      </w:r>
    </w:p>
    <w:p w:rsidR="00B06F79" w:rsidRPr="005D1991" w:rsidP="00B06F79" w14:paraId="71973071" w14:textId="77777777">
      <w:pPr>
        <w:pStyle w:val="ListParagraph"/>
        <w:numPr>
          <w:ilvl w:val="0"/>
          <w:numId w:val="10"/>
        </w:numPr>
        <w:spacing w:line="240" w:lineRule="auto"/>
        <w:rPr>
          <w:b/>
        </w:rPr>
      </w:pPr>
      <w:r w:rsidRPr="00BA3089">
        <w:rPr>
          <w:color w:val="000000"/>
          <w:shd w:val="clear" w:color="auto" w:fill="FFFFFF"/>
        </w:rPr>
        <w:t>Demonstrated proficiency in composing written communications.</w:t>
      </w:r>
    </w:p>
    <w:p w:rsidR="005D1991" w:rsidRPr="00B06F79" w:rsidP="00B06F79" w14:paraId="71973072" w14:textId="77777777">
      <w:pPr>
        <w:pStyle w:val="ListParagraph"/>
        <w:numPr>
          <w:ilvl w:val="0"/>
          <w:numId w:val="10"/>
        </w:numPr>
        <w:spacing w:line="240" w:lineRule="auto"/>
        <w:rPr>
          <w:b/>
        </w:rPr>
      </w:pPr>
      <w:r>
        <w:t xml:space="preserve">I had taken classes in </w:t>
      </w:r>
      <w:r w:rsidRPr="00576B4D">
        <w:rPr>
          <w:b/>
        </w:rPr>
        <w:t>PLC</w:t>
      </w:r>
      <w:r>
        <w:rPr>
          <w:b/>
        </w:rPr>
        <w:t xml:space="preserve"> &amp; </w:t>
      </w:r>
      <w:r w:rsidRPr="00576B4D">
        <w:rPr>
          <w:b/>
        </w:rPr>
        <w:t>SCADA</w:t>
      </w:r>
      <w:r>
        <w:rPr>
          <w:b/>
        </w:rPr>
        <w:t xml:space="preserve"> </w:t>
      </w:r>
      <w:r>
        <w:t>from</w:t>
      </w:r>
      <w:r>
        <w:rPr>
          <w:b/>
        </w:rPr>
        <w:t xml:space="preserve"> TECHNOCRAT </w:t>
      </w:r>
      <w:r w:rsidRPr="00576B4D">
        <w:t>C</w:t>
      </w:r>
      <w:r>
        <w:t>hennai.</w:t>
      </w:r>
    </w:p>
    <w:p w:rsidR="00B06F79" w:rsidP="00B06F79" w14:paraId="71973073" w14:textId="77777777">
      <w:pPr>
        <w:pStyle w:val="ListParagraph"/>
        <w:spacing w:line="240" w:lineRule="auto"/>
        <w:ind w:left="630"/>
        <w:rPr>
          <w:color w:val="000000"/>
          <w:shd w:val="clear" w:color="auto" w:fill="FFFFFF"/>
        </w:rPr>
      </w:pPr>
    </w:p>
    <w:p w:rsidR="00EA13C3" w:rsidRPr="00B06F79" w:rsidP="00B06F79" w14:paraId="71973074" w14:textId="77777777">
      <w:pPr>
        <w:pStyle w:val="ListParagraph"/>
        <w:spacing w:line="240" w:lineRule="auto"/>
        <w:ind w:left="630"/>
        <w:rPr>
          <w:b/>
        </w:rPr>
      </w:pPr>
      <w:r>
        <w:rPr>
          <w:noProof/>
        </w:rPr>
        <w:pict>
          <v:shape id="Text Box 22" o:spid="_x0000_s1039" type="#_x0000_t202" style="width:164.65pt;height:18.1pt;margin-top:13.5pt;margin-left:0;mso-height-relative:margin;mso-width-relative:margin;position:absolute;visibility:visible;z-index:251671552" filled="f" stroked="f" strokeweight="0.5pt">
            <v:textbox inset="0,0,0,0">
              <w:txbxContent>
                <w:p w:rsidR="00070783" w:rsidRPr="00AD2DF7" w:rsidP="00070783" w14:paraId="719730AB" w14:textId="77777777">
                  <w:pPr>
                    <w:rPr>
                      <w:b/>
                      <w:sz w:val="28"/>
                      <w:szCs w:val="28"/>
                    </w:rPr>
                  </w:pPr>
                  <w:r w:rsidRPr="00AD2DF7">
                    <w:rPr>
                      <w:b/>
                      <w:sz w:val="28"/>
                      <w:szCs w:val="28"/>
                    </w:rPr>
                    <w:t>COMPUTER PROFICIENCY</w:t>
                  </w:r>
                </w:p>
              </w:txbxContent>
            </v:textbox>
          </v:shape>
        </w:pict>
      </w:r>
    </w:p>
    <w:p w:rsidR="009D61EA" w:rsidP="009D61EA" w14:paraId="71973075" w14:textId="77777777">
      <w:pPr>
        <w:spacing w:line="240" w:lineRule="auto"/>
      </w:pPr>
      <w:r>
        <w:rPr>
          <w:noProof/>
        </w:rPr>
        <w:pict>
          <v:line id="Straight Connector 23" o:spid="_x0000_s1040" style="position:absolute;visibility:visible;z-index:251672576" from="-0.65pt,10.2pt" to="522.25pt,10.2pt" strokecolor="#5b9bd5" strokeweight="1.25pt">
            <v:stroke joinstyle="miter"/>
          </v:line>
        </w:pict>
      </w:r>
    </w:p>
    <w:p w:rsidR="00405D35" w:rsidP="00405D35" w14:paraId="71973076" w14:textId="21CE5EE3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ord 201</w:t>
      </w:r>
      <w:r w:rsidR="00537E96">
        <w:t>3</w:t>
      </w:r>
      <w:r>
        <w:tab/>
      </w:r>
      <w:r>
        <w:tab/>
      </w:r>
      <w:r>
        <w:tab/>
      </w:r>
    </w:p>
    <w:p w:rsidR="00405D35" w:rsidP="00405D35" w14:paraId="71973077" w14:textId="76369063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xcel 201</w:t>
      </w:r>
      <w:r w:rsidR="00537E96">
        <w:t>3</w:t>
      </w:r>
    </w:p>
    <w:p w:rsidR="0003787A" w:rsidP="0003787A" w14:paraId="71973078" w14:textId="34EEF3C9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owerPoint</w:t>
      </w:r>
      <w:r w:rsidR="00405D35">
        <w:t xml:space="preserve"> 2010</w:t>
      </w:r>
    </w:p>
    <w:p w:rsidR="00070783" w:rsidP="0003787A" w14:paraId="71973079" w14:textId="77777777">
      <w:pPr>
        <w:spacing w:line="240" w:lineRule="auto"/>
      </w:pPr>
      <w:r>
        <w:rPr>
          <w:noProof/>
        </w:rPr>
        <w:pict>
          <v:shape id="Text Box 24" o:spid="_x0000_s1041" type="#_x0000_t202" style="width:164.65pt;height:29.3pt;margin-top:13.45pt;margin-left:0;mso-height-relative:margin;mso-width-relative:margin;position:absolute;visibility:visible;z-index:251673600" filled="f" stroked="f" strokeweight="0.5pt">
            <v:textbox inset="0,0,0,0">
              <w:txbxContent>
                <w:p w:rsidR="00070783" w:rsidRPr="00AD2DF7" w:rsidP="00070783" w14:paraId="719730AC" w14:textId="77777777">
                  <w:pPr>
                    <w:rPr>
                      <w:b/>
                      <w:sz w:val="28"/>
                      <w:szCs w:val="28"/>
                    </w:rPr>
                  </w:pPr>
                  <w:r w:rsidRPr="00AD2DF7">
                    <w:rPr>
                      <w:b/>
                      <w:sz w:val="28"/>
                      <w:szCs w:val="28"/>
                    </w:rPr>
                    <w:t>LANGUAGES</w:t>
                  </w:r>
                </w:p>
              </w:txbxContent>
            </v:textbox>
          </v:shape>
        </w:pict>
      </w:r>
    </w:p>
    <w:p w:rsidR="00405D35" w:rsidP="00405D35" w14:paraId="7197307A" w14:textId="77777777">
      <w:pPr>
        <w:spacing w:line="240" w:lineRule="auto"/>
      </w:pPr>
      <w:r>
        <w:rPr>
          <w:noProof/>
        </w:rPr>
        <w:pict>
          <v:line id="Straight Connector 25" o:spid="_x0000_s1042" style="position:absolute;visibility:visible;z-index:251674624" from="-0.65pt,9.9pt" to="522.25pt,9.9pt" strokecolor="#5b9bd5" strokeweight="1.25pt">
            <v:stroke joinstyle="miter"/>
          </v:line>
        </w:pict>
      </w:r>
    </w:p>
    <w:p w:rsidR="00405D35" w:rsidP="00405D35" w14:paraId="7197307B" w14:textId="77777777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  <w:r w:rsidR="005D1991">
        <w:t xml:space="preserve"> (Read, Write &amp; Speak)</w:t>
      </w:r>
      <w:r>
        <w:tab/>
      </w:r>
      <w:r>
        <w:tab/>
      </w:r>
    </w:p>
    <w:p w:rsidR="00F808C8" w:rsidP="003956D6" w14:paraId="7197307C" w14:textId="77777777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 w:rsidR="005D1991">
        <w:t xml:space="preserve"> (Read, Write &amp; Speak)</w:t>
      </w:r>
    </w:p>
    <w:p w:rsidR="00265F5F" w:rsidP="003956D6" w14:paraId="7197307D" w14:textId="77777777">
      <w:pPr>
        <w:pStyle w:val="ListParagraph"/>
        <w:numPr>
          <w:ilvl w:val="0"/>
          <w:numId w:val="4"/>
        </w:numPr>
        <w:spacing w:line="240" w:lineRule="auto"/>
        <w:ind w:left="360"/>
      </w:pPr>
      <w:r>
        <w:t>Telugu</w:t>
      </w:r>
      <w:r w:rsidR="005D1991">
        <w:t xml:space="preserve"> (Read, Write &amp; Speak)</w:t>
      </w:r>
    </w:p>
    <w:p w:rsidR="00070783" w:rsidP="0003787A" w14:paraId="7197307E" w14:textId="77777777">
      <w:pPr>
        <w:pStyle w:val="ListParagraph"/>
        <w:numPr>
          <w:ilvl w:val="0"/>
          <w:numId w:val="4"/>
        </w:numPr>
        <w:spacing w:line="240" w:lineRule="auto"/>
        <w:ind w:left="360"/>
      </w:pPr>
      <w:r>
        <w:t>Tamil</w:t>
      </w:r>
      <w:r>
        <w:rPr>
          <w:noProof/>
        </w:rPr>
        <w:pict>
          <v:shape id="Text Box 26" o:spid="_x0000_s1043" type="#_x0000_t202" style="width:164.65pt;height:29.3pt;margin-top:11.15pt;margin-left:0;mso-height-relative:margin;mso-width-relative:margin;position:absolute;visibility:visible;z-index:251675648" filled="f" stroked="f" strokeweight="0.5pt">
            <v:textbox inset="0,0,0,0">
              <w:txbxContent>
                <w:p w:rsidR="00070783" w:rsidRPr="00AD2DF7" w:rsidP="00070783" w14:paraId="719730AD" w14:textId="77777777">
                  <w:pPr>
                    <w:rPr>
                      <w:b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 w:rsidR="005D1991">
        <w:t xml:space="preserve"> (Speak)</w:t>
      </w:r>
    </w:p>
    <w:p w:rsidR="00EA13C3" w:rsidP="00EA13C3" w14:paraId="7197307F" w14:textId="77777777">
      <w:pPr>
        <w:spacing w:line="240" w:lineRule="auto"/>
      </w:pPr>
      <w:r>
        <w:rPr>
          <w:noProof/>
        </w:rPr>
        <w:pict>
          <v:shape id="Text Box 28" o:spid="_x0000_s1044" type="#_x0000_t202" style="width:164.65pt;height:29.3pt;margin-top:16.05pt;margin-left:0;mso-height-relative:margin;mso-width-relative:margin;position:absolute;visibility:visible;z-index:251676672" filled="f" stroked="f" strokeweight="0.5pt">
            <v:textbox inset="0,0,0,0">
              <w:txbxContent>
                <w:p w:rsidR="00070783" w:rsidRPr="00AD2DF7" w:rsidP="00070783" w14:paraId="719730AE" w14:textId="77777777">
                  <w:pPr>
                    <w:rPr>
                      <w:b/>
                      <w:sz w:val="28"/>
                      <w:szCs w:val="28"/>
                    </w:rPr>
                  </w:pPr>
                  <w:r w:rsidRPr="00AD2DF7">
                    <w:rPr>
                      <w:b/>
                      <w:sz w:val="28"/>
                      <w:szCs w:val="28"/>
                    </w:rPr>
                    <w:t>PERSONAL DETAILS</w:t>
                  </w:r>
                </w:p>
              </w:txbxContent>
            </v:textbox>
          </v:shape>
        </w:pict>
      </w:r>
    </w:p>
    <w:p w:rsidR="00B772D2" w:rsidP="00EA13C3" w14:paraId="71973080" w14:textId="77777777">
      <w:pPr>
        <w:spacing w:line="240" w:lineRule="auto"/>
      </w:pPr>
      <w:r>
        <w:rPr>
          <w:noProof/>
        </w:rPr>
        <w:pict>
          <v:line id="Straight Connector 29" o:spid="_x0000_s1045" style="position:absolute;visibility:visible;z-index:251677696" from="-0.65pt,11.2pt" to="522.25pt,11.2pt" strokecolor="#5b9bd5" strokeweight="1.25pt">
            <v:stroke joinstyle="miter"/>
          </v:line>
        </w:pict>
      </w:r>
    </w:p>
    <w:p w:rsidR="002F29D9" w:rsidP="002F29D9" w14:paraId="71973081" w14:textId="0FC8DAF6">
      <w:pPr>
        <w:tabs>
          <w:tab w:val="left" w:pos="1710"/>
        </w:tabs>
        <w:spacing w:after="0" w:line="240" w:lineRule="auto"/>
      </w:pPr>
      <w:r>
        <w:t>F</w:t>
      </w:r>
      <w:r w:rsidR="00265F5F">
        <w:t>ather</w:t>
      </w:r>
      <w:r w:rsidR="006F25FB">
        <w:t>’s Name:</w:t>
      </w:r>
      <w:r w:rsidR="00537E96">
        <w:t xml:space="preserve">      Mr.</w:t>
      </w:r>
      <w:r w:rsidR="00265F5F">
        <w:t xml:space="preserve"> </w:t>
      </w:r>
      <w:r>
        <w:t>Chandra Sekhar Reddy Y</w:t>
      </w:r>
      <w:r>
        <w:tab/>
      </w:r>
      <w:r>
        <w:tab/>
        <w:t xml:space="preserve">Marital </w:t>
      </w:r>
      <w:r w:rsidR="00265F5F">
        <w:t>Status:</w:t>
      </w:r>
      <w:r w:rsidR="00265F5F">
        <w:tab/>
        <w:t>Single</w:t>
      </w:r>
      <w:r w:rsidR="00265F5F">
        <w:br/>
        <w:t>Birthday</w:t>
      </w:r>
      <w:r w:rsidR="006F25FB">
        <w:t xml:space="preserve">:                 </w:t>
      </w:r>
      <w:r>
        <w:t>July 2nd</w:t>
      </w:r>
      <w:r w:rsidR="00265F5F">
        <w:t xml:space="preserve"> 199</w:t>
      </w:r>
      <w:r w:rsidR="006F25FB">
        <w:t>2</w:t>
      </w:r>
      <w:r w:rsidR="006F25FB">
        <w:tab/>
        <w:t xml:space="preserve">               </w:t>
      </w:r>
      <w:r>
        <w:t xml:space="preserve">              </w:t>
      </w:r>
      <w:r w:rsidR="006F25FB">
        <w:t>Nationality:</w:t>
      </w:r>
      <w:r w:rsidR="006F25FB">
        <w:tab/>
        <w:t>Indian</w:t>
      </w:r>
      <w:r w:rsidR="006F25FB">
        <w:br/>
        <w:t xml:space="preserve">Gender:                   </w:t>
      </w:r>
      <w:r>
        <w:t>Male</w:t>
      </w:r>
      <w:r w:rsidR="006F25FB">
        <w:tab/>
      </w:r>
      <w:r w:rsidR="006F25FB">
        <w:tab/>
      </w:r>
      <w:r w:rsidR="006F25FB">
        <w:tab/>
      </w:r>
      <w:r w:rsidR="006F25FB">
        <w:tab/>
      </w:r>
      <w:r w:rsidR="006F25FB">
        <w:tab/>
      </w:r>
      <w:r w:rsidR="006F25FB">
        <w:tab/>
      </w:r>
      <w:r w:rsidR="006F25FB">
        <w:tab/>
      </w:r>
      <w:r w:rsidR="006F25FB">
        <w:tab/>
      </w:r>
      <w:r w:rsidR="006F25FB">
        <w:tab/>
      </w:r>
      <w:r w:rsidR="006F25FB">
        <w:tab/>
      </w:r>
      <w:r w:rsidR="006F25FB">
        <w:tab/>
        <w:t xml:space="preserve">                 Address:                   </w:t>
      </w:r>
      <w:r>
        <w:t>37/19,</w:t>
      </w:r>
    </w:p>
    <w:p w:rsidR="002F29D9" w:rsidP="002F29D9" w14:paraId="71973082" w14:textId="3F276DB4">
      <w:pPr>
        <w:tabs>
          <w:tab w:val="left" w:pos="1710"/>
        </w:tabs>
        <w:spacing w:after="0" w:line="240" w:lineRule="auto"/>
      </w:pPr>
      <w:r>
        <w:t xml:space="preserve">                                Collector </w:t>
      </w:r>
      <w:r w:rsidR="00537E96">
        <w:t>Nagar</w:t>
      </w:r>
      <w:r>
        <w:t xml:space="preserve"> 1</w:t>
      </w:r>
      <w:r w:rsidRPr="006D2769">
        <w:rPr>
          <w:vertAlign w:val="superscript"/>
        </w:rPr>
        <w:t>st</w:t>
      </w:r>
      <w:r>
        <w:t xml:space="preserve"> street,</w:t>
      </w:r>
    </w:p>
    <w:p w:rsidR="002F29D9" w:rsidP="002F29D9" w14:paraId="71973083" w14:textId="5AA73B91">
      <w:pPr>
        <w:tabs>
          <w:tab w:val="left" w:pos="1710"/>
        </w:tabs>
        <w:spacing w:after="0" w:line="240" w:lineRule="auto"/>
      </w:pPr>
      <w:r>
        <w:t xml:space="preserve">                                Anna </w:t>
      </w:r>
      <w:r w:rsidR="00537E96">
        <w:t>Nagar</w:t>
      </w:r>
      <w:r>
        <w:t xml:space="preserve"> west extn,</w:t>
      </w:r>
    </w:p>
    <w:p w:rsidR="00B06F79" w:rsidP="002F29D9" w14:paraId="71973084" w14:textId="396A7E61">
      <w:pPr>
        <w:tabs>
          <w:tab w:val="left" w:pos="1710"/>
        </w:tabs>
      </w:pPr>
      <w:r>
        <w:t xml:space="preserve">                                Chennai (600101),</w:t>
      </w:r>
      <w:r w:rsidR="00537E96">
        <w:t xml:space="preserve"> </w:t>
      </w:r>
      <w:r>
        <w:t xml:space="preserve">Tamil </w:t>
      </w:r>
      <w:r w:rsidR="00537E96">
        <w:t>Nadu</w:t>
      </w:r>
      <w:r w:rsidR="006F25FB">
        <w:t xml:space="preserve">.                                                                  </w:t>
      </w:r>
      <w:r w:rsidR="006F25FB">
        <w:tab/>
      </w:r>
    </w:p>
    <w:p w:rsidR="00B06F79" w:rsidRPr="00575534" w:rsidP="00575534" w14:paraId="71973085" w14:textId="77777777">
      <w:pPr>
        <w:tabs>
          <w:tab w:val="left" w:pos="1710"/>
        </w:tabs>
      </w:pPr>
      <w:r>
        <w:tab/>
      </w:r>
      <w:r>
        <w:tab/>
      </w:r>
      <w:r>
        <w:tab/>
        <w:t xml:space="preserve">                                                                                                       </w:t>
      </w:r>
      <w:r>
        <w:tab/>
        <w:t xml:space="preserve">      </w:t>
      </w:r>
      <w:r w:rsidR="00575534">
        <w:t xml:space="preserve">        </w:t>
      </w:r>
    </w:p>
    <w:p w:rsidR="003956D6" w:rsidP="003956D6" w14:paraId="71973086" w14:textId="77777777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A14E05" w:rsidP="003956D6" w14:paraId="71973087" w14:textId="77777777">
      <w:pPr>
        <w:spacing w:line="240" w:lineRule="auto"/>
      </w:pPr>
      <w:r>
        <w:t xml:space="preserve">I, </w:t>
      </w:r>
      <w:r w:rsidR="002F29D9">
        <w:t>Hemanth Raj Y</w:t>
      </w:r>
      <w:r w:rsidRPr="003956D6" w:rsidR="003956D6">
        <w:t xml:space="preserve"> hereby declare that the information contained here is true and correct to the best of my knowledge and belief.</w:t>
      </w:r>
    </w:p>
    <w:p w:rsidR="006A4275" w:rsidRPr="006A4275" w:rsidP="00B772D2" w14:paraId="71973088" w14:textId="77777777">
      <w:pPr>
        <w:spacing w:line="240" w:lineRule="auto"/>
      </w:pPr>
      <w:r>
        <w:br/>
      </w:r>
      <w:r w:rsidR="0097219A">
        <w:t>Hemanth Raj Y</w:t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                        Chennai, Tamil Nadu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</w:t>
      </w:r>
      <w:r w:rsidR="00FB298D">
        <w:t xml:space="preserve">                        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6" type="#_x0000_t75" style="width:1pt;height:1pt;margin-top:0;margin-left:0;position:absolute;z-index:251659264">
            <v:imagedata r:id="rId4"/>
          </v:shape>
        </w:pict>
      </w:r>
    </w:p>
    <w:sectPr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3.5pt;height:13.5pt" o:bullet="t">
        <v:imagedata r:id="rId1" o:title=""/>
      </v:shape>
    </w:pict>
  </w:numPicBullet>
  <w:abstractNum w:abstractNumId="0">
    <w:nsid w:val="05EB3E22"/>
    <w:multiLevelType w:val="hybridMultilevel"/>
    <w:tmpl w:val="6C4C3FFA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7E2E9E"/>
    <w:multiLevelType w:val="hybridMultilevel"/>
    <w:tmpl w:val="22C668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8D07E5"/>
    <w:multiLevelType w:val="multilevel"/>
    <w:tmpl w:val="0212D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F5507C1"/>
    <w:multiLevelType w:val="hybridMultilevel"/>
    <w:tmpl w:val="2A78ABB6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0608E5"/>
    <w:multiLevelType w:val="hybridMultilevel"/>
    <w:tmpl w:val="C4A0BB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1B4B37"/>
    <w:multiLevelType w:val="hybridMultilevel"/>
    <w:tmpl w:val="888266DE"/>
    <w:lvl w:ilvl="0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>
    <w:nsid w:val="393F7851"/>
    <w:multiLevelType w:val="hybridMultilevel"/>
    <w:tmpl w:val="40C06A1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41C1D40"/>
    <w:multiLevelType w:val="hybridMultilevel"/>
    <w:tmpl w:val="9FCE204C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614D13"/>
    <w:multiLevelType w:val="hybridMultilevel"/>
    <w:tmpl w:val="0972DD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50B57DE"/>
    <w:multiLevelType w:val="hybridMultilevel"/>
    <w:tmpl w:val="63C4F522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11E58D5"/>
    <w:multiLevelType w:val="multilevel"/>
    <w:tmpl w:val="5D0AD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0"/>
  </w:num>
  <w:num w:numId="6">
    <w:abstractNumId w:val="12"/>
  </w:num>
  <w:num w:numId="7">
    <w:abstractNumId w:val="4"/>
  </w:num>
  <w:num w:numId="8">
    <w:abstractNumId w:val="6"/>
  </w:num>
  <w:num w:numId="9">
    <w:abstractNumId w:val="1"/>
  </w:num>
  <w:num w:numId="10">
    <w:abstractNumId w:val="7"/>
  </w:num>
  <w:num w:numId="11">
    <w:abstractNumId w:val="8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A4275"/>
    <w:rsid w:val="00002803"/>
    <w:rsid w:val="0002685D"/>
    <w:rsid w:val="0003787A"/>
    <w:rsid w:val="000533B3"/>
    <w:rsid w:val="000543B7"/>
    <w:rsid w:val="00054E66"/>
    <w:rsid w:val="0006082D"/>
    <w:rsid w:val="00065476"/>
    <w:rsid w:val="00070783"/>
    <w:rsid w:val="000F680C"/>
    <w:rsid w:val="001014FE"/>
    <w:rsid w:val="00122DCD"/>
    <w:rsid w:val="00174E74"/>
    <w:rsid w:val="00183F33"/>
    <w:rsid w:val="001951D1"/>
    <w:rsid w:val="001976E2"/>
    <w:rsid w:val="0019782B"/>
    <w:rsid w:val="00215493"/>
    <w:rsid w:val="00232933"/>
    <w:rsid w:val="002332E5"/>
    <w:rsid w:val="00260FCD"/>
    <w:rsid w:val="0026219F"/>
    <w:rsid w:val="00265F5F"/>
    <w:rsid w:val="002740AD"/>
    <w:rsid w:val="002B130B"/>
    <w:rsid w:val="002C1575"/>
    <w:rsid w:val="002F29D9"/>
    <w:rsid w:val="003607FE"/>
    <w:rsid w:val="003672E8"/>
    <w:rsid w:val="00385D96"/>
    <w:rsid w:val="003956D6"/>
    <w:rsid w:val="003A7BB9"/>
    <w:rsid w:val="003C34F5"/>
    <w:rsid w:val="003E3E70"/>
    <w:rsid w:val="00405D35"/>
    <w:rsid w:val="0042478B"/>
    <w:rsid w:val="00472DED"/>
    <w:rsid w:val="00476548"/>
    <w:rsid w:val="00485C94"/>
    <w:rsid w:val="0050558C"/>
    <w:rsid w:val="00511A48"/>
    <w:rsid w:val="00520419"/>
    <w:rsid w:val="005254BF"/>
    <w:rsid w:val="005278F4"/>
    <w:rsid w:val="00537E96"/>
    <w:rsid w:val="00552482"/>
    <w:rsid w:val="00563435"/>
    <w:rsid w:val="00575534"/>
    <w:rsid w:val="00576949"/>
    <w:rsid w:val="00576B4D"/>
    <w:rsid w:val="005A6B75"/>
    <w:rsid w:val="005D1991"/>
    <w:rsid w:val="005D22EE"/>
    <w:rsid w:val="005E37FF"/>
    <w:rsid w:val="005E3E69"/>
    <w:rsid w:val="00615C2E"/>
    <w:rsid w:val="0063354B"/>
    <w:rsid w:val="006377F5"/>
    <w:rsid w:val="006614B4"/>
    <w:rsid w:val="00683673"/>
    <w:rsid w:val="00695B35"/>
    <w:rsid w:val="00695FAE"/>
    <w:rsid w:val="006A4275"/>
    <w:rsid w:val="006D2769"/>
    <w:rsid w:val="006E5949"/>
    <w:rsid w:val="006F25FB"/>
    <w:rsid w:val="006F7B1E"/>
    <w:rsid w:val="00721339"/>
    <w:rsid w:val="0072623C"/>
    <w:rsid w:val="0073146B"/>
    <w:rsid w:val="00734610"/>
    <w:rsid w:val="0076464C"/>
    <w:rsid w:val="0077223C"/>
    <w:rsid w:val="007C127B"/>
    <w:rsid w:val="007D2EFF"/>
    <w:rsid w:val="007D5DBA"/>
    <w:rsid w:val="00815584"/>
    <w:rsid w:val="00893949"/>
    <w:rsid w:val="008B6B65"/>
    <w:rsid w:val="008F51E0"/>
    <w:rsid w:val="00915BBA"/>
    <w:rsid w:val="0097219A"/>
    <w:rsid w:val="009A6B49"/>
    <w:rsid w:val="009D56C9"/>
    <w:rsid w:val="009D61EA"/>
    <w:rsid w:val="009F0046"/>
    <w:rsid w:val="00A14E05"/>
    <w:rsid w:val="00A16CAD"/>
    <w:rsid w:val="00A525F3"/>
    <w:rsid w:val="00A5553D"/>
    <w:rsid w:val="00A70C07"/>
    <w:rsid w:val="00A85DE1"/>
    <w:rsid w:val="00AA0409"/>
    <w:rsid w:val="00AD2DF7"/>
    <w:rsid w:val="00AF0B55"/>
    <w:rsid w:val="00B06F79"/>
    <w:rsid w:val="00B4541D"/>
    <w:rsid w:val="00B456B2"/>
    <w:rsid w:val="00B64FFE"/>
    <w:rsid w:val="00B707A8"/>
    <w:rsid w:val="00B772D2"/>
    <w:rsid w:val="00BA3089"/>
    <w:rsid w:val="00BB1F76"/>
    <w:rsid w:val="00BC7ACB"/>
    <w:rsid w:val="00C13A7D"/>
    <w:rsid w:val="00C50FB2"/>
    <w:rsid w:val="00C53F32"/>
    <w:rsid w:val="00C555C7"/>
    <w:rsid w:val="00C806DB"/>
    <w:rsid w:val="00C843D0"/>
    <w:rsid w:val="00C86C9F"/>
    <w:rsid w:val="00CA69EE"/>
    <w:rsid w:val="00CC314C"/>
    <w:rsid w:val="00CE6BFC"/>
    <w:rsid w:val="00D02D30"/>
    <w:rsid w:val="00D035A9"/>
    <w:rsid w:val="00D27053"/>
    <w:rsid w:val="00D53C1C"/>
    <w:rsid w:val="00D92DE1"/>
    <w:rsid w:val="00DC60FE"/>
    <w:rsid w:val="00E72AA7"/>
    <w:rsid w:val="00EA13C3"/>
    <w:rsid w:val="00ED4772"/>
    <w:rsid w:val="00EE12C0"/>
    <w:rsid w:val="00EE2822"/>
    <w:rsid w:val="00F10494"/>
    <w:rsid w:val="00F21D23"/>
    <w:rsid w:val="00F35DD4"/>
    <w:rsid w:val="00F4116F"/>
    <w:rsid w:val="00F46C17"/>
    <w:rsid w:val="00F808C8"/>
    <w:rsid w:val="00F81CA3"/>
    <w:rsid w:val="00F947B2"/>
    <w:rsid w:val="00FA2B59"/>
    <w:rsid w:val="00FA361A"/>
    <w:rsid w:val="00FA4796"/>
    <w:rsid w:val="00FB298D"/>
  </w:rsids>
  <w:docVars>
    <w:docVar w:name="__Grammarly_42___1" w:val="H4sIAAAAAAAEAKtWcslP9kxRslIyNDY0sDQ1NbUwtDA0M7cwtDRW0lEKTi0uzszPAykwrwUAVQu8Ly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5C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13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3C3"/>
    <w:rPr>
      <w:rFonts w:ascii="Tahoma" w:hAnsi="Tahoma" w:cs="Tahoma"/>
      <w:sz w:val="16"/>
      <w:szCs w:val="16"/>
    </w:rPr>
  </w:style>
  <w:style w:type="character" w:customStyle="1" w:styleId="linktooltip">
    <w:name w:val="link_tooltip"/>
    <w:basedOn w:val="DefaultParagraphFont"/>
    <w:rsid w:val="00C843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http://footmark.infoedge.com/apply/cvtracking?amp;dtyp=docx_n&amp;amp;userId=a03794f52a4709921df1a106773bdc209ffe856f43fa705b&amp;amp;jobId=250422501543&amp;amp;uid=931016892504225015431651022664&amp;docType=docx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17-12-13T05:06:00Z</dcterms:created>
  <dcterms:modified xsi:type="dcterms:W3CDTF">2022-04-05T08:00:00Z</dcterms:modified>
</cp:coreProperties>
</file>